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217A53B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102ACC3C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54E9E0C1" w14:textId="77777777" w:rsidR="00625AF7" w:rsidRPr="00F46C59" w:rsidRDefault="002E70CA">
      <w:pPr>
        <w:ind w:left="1355" w:right="38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BÁO CÁO CÔNG VIỆC VÀ KẾ HOẠCH TUẦN</w:t>
      </w:r>
    </w:p>
    <w:p w14:paraId="2B60267A" w14:textId="77777777" w:rsidR="00625AF7" w:rsidRPr="00F46C59" w:rsidRDefault="00625AF7" w:rsidP="0077171C">
      <w:pPr>
        <w:pStyle w:val="BodyText"/>
        <w:rPr>
          <w:rFonts w:ascii="Times New Roman" w:hAnsi="Times New Roman" w:cs="Times New Roman"/>
          <w:b/>
        </w:rPr>
      </w:pPr>
    </w:p>
    <w:p w14:paraId="22B0F269" w14:textId="77777777" w:rsidR="00625AF7" w:rsidRPr="00F46C59" w:rsidRDefault="00625AF7" w:rsidP="0077171C">
      <w:pPr>
        <w:pStyle w:val="BodyText"/>
        <w:spacing w:before="4"/>
        <w:rPr>
          <w:rFonts w:ascii="Times New Roman" w:hAnsi="Times New Roman" w:cs="Times New Roman"/>
          <w:b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25"/>
        <w:gridCol w:w="3780"/>
      </w:tblGrid>
      <w:tr w:rsidR="00625AF7" w:rsidRPr="00F46C59" w14:paraId="7FFE5A8E" w14:textId="77777777">
        <w:trPr>
          <w:trHeight w:val="250"/>
        </w:trPr>
        <w:tc>
          <w:tcPr>
            <w:tcW w:w="3225" w:type="dxa"/>
          </w:tcPr>
          <w:p w14:paraId="795062AF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ọ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à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ên</w:t>
            </w:r>
            <w:proofErr w:type="spellEnd"/>
          </w:p>
        </w:tc>
        <w:tc>
          <w:tcPr>
            <w:tcW w:w="3780" w:type="dxa"/>
          </w:tcPr>
          <w:p w14:paraId="1BE6CACA" w14:textId="2035000C" w:rsidR="00625AF7" w:rsidRPr="00F4184F" w:rsidRDefault="000532BB" w:rsidP="00181961">
            <w:pPr>
              <w:pStyle w:val="TableParagraph"/>
              <w:ind w:left="473"/>
              <w:jc w:val="bot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uỳnh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Phướ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ậu</w:t>
            </w:r>
            <w:proofErr w:type="spellEnd"/>
          </w:p>
        </w:tc>
      </w:tr>
      <w:tr w:rsidR="00625AF7" w:rsidRPr="00F46C59" w14:paraId="334960D4" w14:textId="77777777">
        <w:trPr>
          <w:trHeight w:val="250"/>
        </w:trPr>
        <w:tc>
          <w:tcPr>
            <w:tcW w:w="3225" w:type="dxa"/>
          </w:tcPr>
          <w:p w14:paraId="5BE4FC1C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Lớp</w:t>
            </w:r>
            <w:proofErr w:type="spellEnd"/>
          </w:p>
        </w:tc>
        <w:tc>
          <w:tcPr>
            <w:tcW w:w="3780" w:type="dxa"/>
          </w:tcPr>
          <w:p w14:paraId="7AA8A831" w14:textId="4350AD25" w:rsidR="00625AF7" w:rsidRPr="00F46C59" w:rsidRDefault="000532BB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0321G1</w:t>
            </w:r>
          </w:p>
        </w:tc>
      </w:tr>
      <w:tr w:rsidR="00625AF7" w:rsidRPr="00F46C59" w14:paraId="574429A1" w14:textId="77777777">
        <w:trPr>
          <w:trHeight w:val="250"/>
        </w:trPr>
        <w:tc>
          <w:tcPr>
            <w:tcW w:w="3225" w:type="dxa"/>
          </w:tcPr>
          <w:p w14:paraId="211476C4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b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o</w:t>
            </w:r>
            <w:proofErr w:type="spellEnd"/>
          </w:p>
        </w:tc>
        <w:tc>
          <w:tcPr>
            <w:tcW w:w="3780" w:type="dxa"/>
          </w:tcPr>
          <w:p w14:paraId="291CF733" w14:textId="50C922BE" w:rsidR="00625AF7" w:rsidRPr="00F46C59" w:rsidRDefault="00377FAC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</w:t>
            </w:r>
            <w:r w:rsidR="00416EEC">
              <w:rPr>
                <w:rFonts w:ascii="Times New Roman" w:hAnsi="Times New Roman" w:cs="Times New Roman"/>
                <w:sz w:val="26"/>
                <w:szCs w:val="26"/>
              </w:rPr>
              <w:t>5</w:t>
            </w:r>
            <w:r w:rsidR="00AE7C67">
              <w:rPr>
                <w:rFonts w:ascii="Times New Roman" w:hAnsi="Times New Roman" w:cs="Times New Roman"/>
                <w:sz w:val="26"/>
                <w:szCs w:val="26"/>
              </w:rPr>
              <w:t>/04</w:t>
            </w:r>
            <w:r w:rsidR="000532BB">
              <w:rPr>
                <w:rFonts w:ascii="Times New Roman" w:hAnsi="Times New Roman" w:cs="Times New Roman"/>
                <w:sz w:val="26"/>
                <w:szCs w:val="26"/>
              </w:rPr>
              <w:t>/2021</w:t>
            </w:r>
          </w:p>
        </w:tc>
      </w:tr>
      <w:tr w:rsidR="00625AF7" w:rsidRPr="00F46C59" w14:paraId="5333FFEE" w14:textId="77777777">
        <w:trPr>
          <w:trHeight w:val="250"/>
        </w:trPr>
        <w:tc>
          <w:tcPr>
            <w:tcW w:w="3225" w:type="dxa"/>
          </w:tcPr>
          <w:p w14:paraId="6CFDF7FA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bắ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ầu</w:t>
            </w:r>
            <w:proofErr w:type="spellEnd"/>
          </w:p>
        </w:tc>
        <w:tc>
          <w:tcPr>
            <w:tcW w:w="3780" w:type="dxa"/>
          </w:tcPr>
          <w:p w14:paraId="661F20A3" w14:textId="0CBB77BB" w:rsidR="00625AF7" w:rsidRPr="000532BB" w:rsidRDefault="00416EEC" w:rsidP="00D119FB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9</w:t>
            </w:r>
            <w:r w:rsidR="00AE7C67">
              <w:rPr>
                <w:rFonts w:ascii="Times New Roman" w:hAnsi="Times New Roman" w:cs="Times New Roman"/>
                <w:sz w:val="26"/>
                <w:szCs w:val="26"/>
              </w:rPr>
              <w:t>/04</w:t>
            </w:r>
            <w:r w:rsidR="000532BB">
              <w:rPr>
                <w:rFonts w:ascii="Times New Roman" w:hAnsi="Times New Roman" w:cs="Times New Roman"/>
                <w:sz w:val="26"/>
                <w:szCs w:val="26"/>
              </w:rPr>
              <w:t>/2021</w:t>
            </w:r>
          </w:p>
        </w:tc>
      </w:tr>
      <w:tr w:rsidR="00625AF7" w:rsidRPr="00F46C59" w14:paraId="6235B231" w14:textId="77777777">
        <w:trPr>
          <w:trHeight w:val="250"/>
        </w:trPr>
        <w:tc>
          <w:tcPr>
            <w:tcW w:w="3225" w:type="dxa"/>
          </w:tcPr>
          <w:p w14:paraId="0CEE2AD3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úc</w:t>
            </w:r>
            <w:proofErr w:type="spellEnd"/>
          </w:p>
        </w:tc>
        <w:tc>
          <w:tcPr>
            <w:tcW w:w="3780" w:type="dxa"/>
          </w:tcPr>
          <w:p w14:paraId="27EDA091" w14:textId="0F079C8E" w:rsidR="00625AF7" w:rsidRPr="00F46C59" w:rsidRDefault="002950DC" w:rsidP="000532B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     </w:t>
            </w:r>
            <w:r w:rsidR="00377FAC">
              <w:rPr>
                <w:rFonts w:ascii="Times New Roman" w:hAnsi="Times New Roman" w:cs="Times New Roman"/>
                <w:sz w:val="26"/>
                <w:szCs w:val="26"/>
              </w:rPr>
              <w:t>1</w:t>
            </w:r>
            <w:r w:rsidR="00416EEC">
              <w:rPr>
                <w:rFonts w:ascii="Times New Roman" w:hAnsi="Times New Roman" w:cs="Times New Roman"/>
                <w:sz w:val="26"/>
                <w:szCs w:val="26"/>
              </w:rPr>
              <w:t>5</w:t>
            </w:r>
            <w:r w:rsidR="000532BB">
              <w:rPr>
                <w:rFonts w:ascii="Times New Roman" w:hAnsi="Times New Roman" w:cs="Times New Roman"/>
                <w:sz w:val="26"/>
                <w:szCs w:val="26"/>
              </w:rPr>
              <w:t>/04/2021</w:t>
            </w:r>
          </w:p>
        </w:tc>
      </w:tr>
    </w:tbl>
    <w:p w14:paraId="4101E1A2" w14:textId="77777777" w:rsidR="00625AF7" w:rsidRPr="00F46C59" w:rsidRDefault="00625AF7" w:rsidP="0077171C">
      <w:pPr>
        <w:pStyle w:val="BodyText"/>
        <w:spacing w:before="8"/>
        <w:rPr>
          <w:rFonts w:ascii="Times New Roman" w:hAnsi="Times New Roman" w:cs="Times New Roman"/>
          <w:b/>
        </w:rPr>
      </w:pPr>
    </w:p>
    <w:p w14:paraId="0039E9E8" w14:textId="77777777" w:rsidR="00625AF7" w:rsidRPr="00F46C59" w:rsidRDefault="002E70CA">
      <w:pPr>
        <w:spacing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kiểm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ra</w:t>
      </w:r>
      <w:proofErr w:type="spellEnd"/>
    </w:p>
    <w:p w14:paraId="48CF2BE4" w14:textId="77777777" w:rsidR="00625AF7" w:rsidRPr="00F46C59" w:rsidRDefault="002E70CA">
      <w:pPr>
        <w:tabs>
          <w:tab w:val="left" w:pos="2712"/>
          <w:tab w:val="left" w:pos="3221"/>
          <w:tab w:val="left" w:pos="5789"/>
          <w:tab w:val="left" w:pos="6381"/>
        </w:tabs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Times New Roman" w:hAnsi="Times New Roman" w:cs="Times New Roman"/>
          <w:b/>
          <w:sz w:val="26"/>
          <w:szCs w:val="26"/>
        </w:rPr>
        <w:t>○</w:t>
      </w:r>
      <w:r w:rsidRPr="00F46C59">
        <w:rPr>
          <w:rFonts w:ascii="Times New Roman" w:hAnsi="Times New Roman" w:cs="Times New Roman"/>
          <w:b/>
          <w:sz w:val="26"/>
          <w:szCs w:val="26"/>
        </w:rPr>
        <w:tab/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ả</w:t>
      </w:r>
      <w:proofErr w:type="spellEnd"/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lời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"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MS Gothic" w:eastAsia="MS Gothic" w:hAnsi="MS Gothic" w:cs="MS Gothic" w:hint="eastAsia"/>
          <w:sz w:val="26"/>
          <w:szCs w:val="26"/>
        </w:rPr>
        <w:t>✕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ả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lời</w:t>
      </w:r>
      <w:proofErr w:type="spellEnd"/>
      <w:r w:rsidRPr="00F46C59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".</w:t>
      </w:r>
    </w:p>
    <w:p w14:paraId="4ED3B607" w14:textId="77777777" w:rsidR="00625AF7" w:rsidRPr="00F46C59" w:rsidRDefault="00625AF7">
      <w:pPr>
        <w:spacing w:line="272" w:lineRule="exact"/>
        <w:rPr>
          <w:rFonts w:ascii="Times New Roman" w:hAnsi="Times New Roman" w:cs="Times New Roman"/>
          <w:sz w:val="26"/>
          <w:szCs w:val="26"/>
        </w:rPr>
        <w:sectPr w:rsidR="00625AF7" w:rsidRPr="00F46C59">
          <w:headerReference w:type="default" r:id="rId8"/>
          <w:footerReference w:type="default" r:id="rId9"/>
          <w:type w:val="continuous"/>
          <w:pgSz w:w="12240" w:h="15840"/>
          <w:pgMar w:top="1580" w:right="1380" w:bottom="1080" w:left="1200" w:header="0" w:footer="895" w:gutter="0"/>
          <w:cols w:space="720"/>
        </w:sectPr>
      </w:pPr>
    </w:p>
    <w:p w14:paraId="2AFAF77F" w14:textId="77777777" w:rsidR="00625AF7" w:rsidRPr="00F46C59" w:rsidRDefault="00625AF7">
      <w:pPr>
        <w:pStyle w:val="BodyText"/>
        <w:spacing w:before="8"/>
        <w:rPr>
          <w:rFonts w:ascii="Times New Roman" w:hAnsi="Times New Roman" w:cs="Times New Roman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50"/>
        <w:gridCol w:w="465"/>
        <w:gridCol w:w="4035"/>
        <w:gridCol w:w="465"/>
      </w:tblGrid>
      <w:tr w:rsidR="00625AF7" w:rsidRPr="00F46C59" w14:paraId="7071B557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78F58B84" w14:textId="77777777" w:rsidR="00625AF7" w:rsidRPr="00F46C59" w:rsidRDefault="002E70CA" w:rsidP="000532BB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hiê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ú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ỗ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iể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iệ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7EF6329F" w14:textId="203BDC3D" w:rsidR="00625AF7" w:rsidRPr="00F46C59" w:rsidRDefault="00181961" w:rsidP="000532B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2F387D2F" w14:textId="6B8BDDC2" w:rsidR="00625AF7" w:rsidRPr="00F46C59" w:rsidRDefault="002E70CA" w:rsidP="000532BB">
            <w:pPr>
              <w:pStyle w:val="TableParagraph"/>
              <w:spacing w:line="213" w:lineRule="auto"/>
              <w:ind w:left="94" w:right="295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iể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phá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25275196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61768F92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5546C03E" w14:textId="77777777" w:rsidR="00625AF7" w:rsidRPr="00F46C59" w:rsidRDefault="002E70CA" w:rsidP="000532BB">
            <w:pPr>
              <w:pStyle w:val="TableParagraph"/>
              <w:spacing w:line="213" w:lineRule="auto"/>
              <w:ind w:left="94" w:right="34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proofErr w:type="spellEnd"/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w w:val="97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ấn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ề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1649EB42" w14:textId="77777777" w:rsidR="00625AF7" w:rsidRPr="00F46C59" w:rsidRDefault="00560478" w:rsidP="000532B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72290D6" w14:textId="5D1EC7CC" w:rsidR="00625AF7" w:rsidRPr="00F46C59" w:rsidRDefault="002E70CA" w:rsidP="000532BB">
            <w:pPr>
              <w:pStyle w:val="TableParagraph"/>
              <w:spacing w:line="213" w:lineRule="auto"/>
              <w:ind w:left="94" w:right="132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yê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ầ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í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iểm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ản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o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ờ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ướ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dẫ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441B2C1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4D62388C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1C6EB67F" w14:textId="14DC1AB2" w:rsidR="00625AF7" w:rsidRPr="00F46C59" w:rsidRDefault="002E70CA" w:rsidP="000532BB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ử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ó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ắ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ạ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E5BF389" w14:textId="5D832A6A" w:rsidR="00625AF7" w:rsidRPr="00F46C59" w:rsidRDefault="00C84F6B" w:rsidP="000532B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MS Gothic" w:eastAsia="MS Gothic" w:hAnsi="MS Gothic" w:cs="MS Gothic" w:hint="eastAsia"/>
                <w:sz w:val="26"/>
                <w:szCs w:val="26"/>
              </w:rPr>
              <w:t>✕</w:t>
            </w:r>
          </w:p>
        </w:tc>
        <w:tc>
          <w:tcPr>
            <w:tcW w:w="4035" w:type="dxa"/>
            <w:vAlign w:val="center"/>
          </w:tcPr>
          <w:p w14:paraId="33E97050" w14:textId="13BD06B2" w:rsidR="00625AF7" w:rsidRPr="00F46C59" w:rsidRDefault="002E70CA" w:rsidP="000532BB">
            <w:pPr>
              <w:pStyle w:val="TableParagraph"/>
              <w:spacing w:line="213" w:lineRule="auto"/>
              <w:ind w:left="94" w:right="203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ố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ớ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á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ứ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à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(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mà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ìm</w:t>
            </w:r>
            <w:proofErr w:type="spellEnd"/>
            <w:r w:rsidR="009F68BC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a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)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1D8689D3" w14:textId="7EFFFF26" w:rsidR="00625AF7" w:rsidRPr="00F46C59" w:rsidRDefault="007D14EF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MS Gothic" w:eastAsia="MS Gothic" w:hAnsi="MS Gothic" w:cs="MS Gothic" w:hint="eastAsia"/>
                <w:sz w:val="26"/>
                <w:szCs w:val="26"/>
              </w:rPr>
              <w:t>✕</w:t>
            </w:r>
          </w:p>
        </w:tc>
      </w:tr>
      <w:tr w:rsidR="00625AF7" w:rsidRPr="00F46C59" w14:paraId="16EE85D2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4C2024FB" w14:textId="15B9AB3A" w:rsidR="00625AF7" w:rsidRPr="00F46C59" w:rsidRDefault="000532BB" w:rsidP="000532BB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</w:t>
            </w:r>
            <w:proofErr w:type="spellStart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>gia</w:t>
            </w:r>
            <w:proofErr w:type="spellEnd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>tích</w:t>
            </w:r>
            <w:proofErr w:type="spellEnd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>cực</w:t>
            </w:r>
            <w:proofErr w:type="spellEnd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>vào</w:t>
            </w:r>
            <w:proofErr w:type="spellEnd"/>
          </w:p>
          <w:p w14:paraId="08378E06" w14:textId="77777777" w:rsidR="00625AF7" w:rsidRPr="00F46C59" w:rsidRDefault="002E70CA" w:rsidP="000532BB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u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ề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65031AD" w14:textId="77777777" w:rsidR="00625AF7" w:rsidRPr="00F46C59" w:rsidRDefault="00560478" w:rsidP="000532B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D8EAE36" w14:textId="6025C4E9" w:rsidR="00625AF7" w:rsidRPr="00F46C59" w:rsidRDefault="000532BB" w:rsidP="000532BB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</w:t>
            </w:r>
            <w:proofErr w:type="spellStart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>ngủ</w:t>
            </w:r>
            <w:proofErr w:type="spellEnd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>đủ</w:t>
            </w:r>
            <w:proofErr w:type="spellEnd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proofErr w:type="spellEnd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</w:p>
          <w:p w14:paraId="45BE2AD4" w14:textId="77777777" w:rsidR="00625AF7" w:rsidRPr="00F46C59" w:rsidRDefault="002E70CA" w:rsidP="000532BB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2B7DDF5C" w14:textId="6E34AFED" w:rsidR="00625AF7" w:rsidRPr="00F46C59" w:rsidRDefault="00AA63CF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47CF0233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57908202" w14:textId="59BC15E1" w:rsidR="00625AF7" w:rsidRPr="00F46C59" w:rsidRDefault="000532BB" w:rsidP="000532BB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</w:t>
            </w:r>
            <w:proofErr w:type="spellStart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>khảo</w:t>
            </w:r>
            <w:proofErr w:type="spellEnd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ý </w:t>
            </w:r>
            <w:proofErr w:type="spellStart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>kiến</w:t>
            </w:r>
            <w:proofErr w:type="spellEnd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2E70CA"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proofErr w:type="spellEnd"/>
          </w:p>
          <w:p w14:paraId="5DD873D2" w14:textId="77777777" w:rsidR="00625AF7" w:rsidRPr="00F46C59" w:rsidRDefault="002E70CA" w:rsidP="000532BB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ê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/tutor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ặ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ắ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ố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3E02B1C" w14:textId="77777777" w:rsidR="00625AF7" w:rsidRPr="00F46C59" w:rsidRDefault="00560478" w:rsidP="000532B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9E2B99F" w14:textId="77777777" w:rsidR="00625AF7" w:rsidRPr="00F46C59" w:rsidRDefault="002E70CA" w:rsidP="000532BB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ỗ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</w:p>
          <w:p w14:paraId="69F7EA8A" w14:textId="77777777" w:rsidR="00625AF7" w:rsidRPr="00F46C59" w:rsidRDefault="002E70CA" w:rsidP="000532BB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66EDB1E8" w14:textId="5710775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</w:tbl>
    <w:p w14:paraId="6B942E19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2EB9718A" w14:textId="650B8EDC" w:rsidR="00625AF7" w:rsidRPr="00F46C59" w:rsidRDefault="002E70CA">
      <w:pPr>
        <w:spacing w:before="137"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sz w:val="26"/>
          <w:szCs w:val="26"/>
        </w:rPr>
        <w:t>học</w:t>
      </w:r>
      <w:proofErr w:type="spellEnd"/>
    </w:p>
    <w:p w14:paraId="1B4589BC" w14:textId="77777777" w:rsidR="00625AF7" w:rsidRPr="00F46C59" w:rsidRDefault="002E70CA">
      <w:pPr>
        <w:spacing w:before="10" w:line="213" w:lineRule="auto"/>
        <w:ind w:left="105" w:right="294" w:firstLine="1290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ạ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dành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ao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êu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ời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o</w:t>
      </w:r>
      <w:proofErr w:type="spellEnd"/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ập</w:t>
      </w:r>
      <w:proofErr w:type="spellEnd"/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(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F46C59">
        <w:rPr>
          <w:rFonts w:ascii="Times New Roman" w:hAnsi="Times New Roman" w:cs="Times New Roman"/>
          <w:w w:val="9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o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o</w:t>
      </w:r>
      <w:proofErr w:type="spellEnd"/>
      <w:r w:rsidRPr="00F46C59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)?</w:t>
      </w:r>
    </w:p>
    <w:p w14:paraId="55C1B987" w14:textId="77777777" w:rsidR="00625AF7" w:rsidRPr="00F46C59" w:rsidRDefault="002E70CA">
      <w:pPr>
        <w:spacing w:line="26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 xml:space="preserve">Di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uyển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○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o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ô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ươ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ứ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: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90"/>
        <w:gridCol w:w="1290"/>
        <w:gridCol w:w="1290"/>
        <w:gridCol w:w="1290"/>
        <w:gridCol w:w="1290"/>
        <w:gridCol w:w="1290"/>
        <w:gridCol w:w="1290"/>
      </w:tblGrid>
      <w:tr w:rsidR="00625AF7" w:rsidRPr="00F46C59" w14:paraId="5F351B05" w14:textId="77777777" w:rsidTr="00F3234E">
        <w:trPr>
          <w:trHeight w:val="227"/>
        </w:trPr>
        <w:tc>
          <w:tcPr>
            <w:tcW w:w="1290" w:type="dxa"/>
          </w:tcPr>
          <w:p w14:paraId="03F74DC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480" w:right="499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h</w:t>
            </w:r>
          </w:p>
        </w:tc>
        <w:tc>
          <w:tcPr>
            <w:tcW w:w="1290" w:type="dxa"/>
          </w:tcPr>
          <w:p w14:paraId="416FAE0C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2hs</w:t>
            </w:r>
          </w:p>
        </w:tc>
        <w:tc>
          <w:tcPr>
            <w:tcW w:w="1290" w:type="dxa"/>
          </w:tcPr>
          <w:p w14:paraId="7474EBA1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4hs</w:t>
            </w:r>
          </w:p>
        </w:tc>
        <w:tc>
          <w:tcPr>
            <w:tcW w:w="1290" w:type="dxa"/>
          </w:tcPr>
          <w:p w14:paraId="4480878F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6hs</w:t>
            </w:r>
          </w:p>
        </w:tc>
        <w:tc>
          <w:tcPr>
            <w:tcW w:w="1290" w:type="dxa"/>
          </w:tcPr>
          <w:p w14:paraId="11DD4D66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8hs</w:t>
            </w:r>
          </w:p>
        </w:tc>
        <w:tc>
          <w:tcPr>
            <w:tcW w:w="1290" w:type="dxa"/>
          </w:tcPr>
          <w:p w14:paraId="71EEEA5D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27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0~15hs</w:t>
            </w:r>
          </w:p>
        </w:tc>
        <w:tc>
          <w:tcPr>
            <w:tcW w:w="1290" w:type="dxa"/>
          </w:tcPr>
          <w:p w14:paraId="75A1E75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5hs</w:t>
            </w:r>
          </w:p>
        </w:tc>
      </w:tr>
      <w:tr w:rsidR="00625AF7" w:rsidRPr="00F46C59" w14:paraId="5BB80601" w14:textId="77777777" w:rsidTr="00F3234E">
        <w:trPr>
          <w:trHeight w:val="250"/>
        </w:trPr>
        <w:tc>
          <w:tcPr>
            <w:tcW w:w="1290" w:type="dxa"/>
            <w:vAlign w:val="center"/>
          </w:tcPr>
          <w:p w14:paraId="135A78FE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0E06A83" w14:textId="64F2336D" w:rsidR="00625AF7" w:rsidRPr="00F46C59" w:rsidRDefault="00AE074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1290" w:type="dxa"/>
            <w:vAlign w:val="center"/>
          </w:tcPr>
          <w:p w14:paraId="0C62ECF3" w14:textId="3AABD828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34C4BFB1" w14:textId="77777777" w:rsidR="00625AF7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B36BE4C" w14:textId="04470CDA" w:rsidR="00C54CED" w:rsidRPr="00F46C59" w:rsidRDefault="00C54CE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E2F3224" w14:textId="3980F432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3A36254" w14:textId="5FDEBD70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7DFFDC6C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3DCB4E6C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3B8C5AF4" w14:textId="77777777" w:rsidR="00625AF7" w:rsidRPr="00F46C59" w:rsidRDefault="002E70CA">
      <w:pPr>
        <w:pStyle w:val="Heading2"/>
        <w:spacing w:line="308" w:lineRule="exact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xo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toàn</w:t>
      </w:r>
      <w:proofErr w:type="spellEnd"/>
    </w:p>
    <w:p w14:paraId="128A14B1" w14:textId="77777777" w:rsidR="00625AF7" w:rsidRPr="00F46C59" w:rsidRDefault="002E70CA">
      <w:pPr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100%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ắt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uộ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.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80"/>
        <w:gridCol w:w="5235"/>
      </w:tblGrid>
      <w:tr w:rsidR="00625AF7" w:rsidRPr="00F46C59" w14:paraId="7F804CE9" w14:textId="77777777">
        <w:trPr>
          <w:trHeight w:val="250"/>
        </w:trPr>
        <w:tc>
          <w:tcPr>
            <w:tcW w:w="3780" w:type="dxa"/>
          </w:tcPr>
          <w:p w14:paraId="564879CE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học</w:t>
            </w:r>
            <w:proofErr w:type="spellEnd"/>
          </w:p>
        </w:tc>
        <w:tc>
          <w:tcPr>
            <w:tcW w:w="5235" w:type="dxa"/>
          </w:tcPr>
          <w:p w14:paraId="3575B3D2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ô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iệ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làm</w:t>
            </w:r>
            <w:proofErr w:type="spellEnd"/>
          </w:p>
        </w:tc>
      </w:tr>
      <w:tr w:rsidR="00560478" w:rsidRPr="00F46C59" w14:paraId="2DA271DE" w14:textId="77777777">
        <w:trPr>
          <w:trHeight w:val="250"/>
        </w:trPr>
        <w:tc>
          <w:tcPr>
            <w:tcW w:w="3780" w:type="dxa"/>
          </w:tcPr>
          <w:p w14:paraId="2DD00B5A" w14:textId="187E7EA2" w:rsidR="00AE7C67" w:rsidRDefault="00416EEC" w:rsidP="000C7089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Mảng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1, 2</w:t>
            </w:r>
          </w:p>
          <w:p w14:paraId="70FC420A" w14:textId="77777777" w:rsidR="00416EEC" w:rsidRDefault="00416EEC" w:rsidP="000C7089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àm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1, 2</w:t>
            </w:r>
          </w:p>
          <w:p w14:paraId="5E798241" w14:textId="175C8CC6" w:rsidR="00416EEC" w:rsidRPr="000C7089" w:rsidRDefault="00416EEC" w:rsidP="000C7089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Lập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rình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ướng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ố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ượng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1</w:t>
            </w:r>
          </w:p>
        </w:tc>
        <w:tc>
          <w:tcPr>
            <w:tcW w:w="5235" w:type="dxa"/>
          </w:tcPr>
          <w:p w14:paraId="39F091FF" w14:textId="77777777" w:rsidR="00560478" w:rsidRDefault="00C84F6B" w:rsidP="00C84F6B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oà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ành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ự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ành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mỗ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proofErr w:type="spellEnd"/>
          </w:p>
          <w:p w14:paraId="7686D4E6" w14:textId="4D686B7E" w:rsidR="00C84F6B" w:rsidRPr="00F46C59" w:rsidRDefault="00C84F6B" w:rsidP="00C84F6B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BF7244B" w14:textId="77777777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cò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chưa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xo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toàn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5"/>
        <w:gridCol w:w="2910"/>
        <w:gridCol w:w="2310"/>
      </w:tblGrid>
      <w:tr w:rsidR="00625AF7" w:rsidRPr="00F46C59" w14:paraId="016D5754" w14:textId="77777777" w:rsidTr="00536C8E">
        <w:trPr>
          <w:trHeight w:val="1015"/>
        </w:trPr>
        <w:tc>
          <w:tcPr>
            <w:tcW w:w="3795" w:type="dxa"/>
            <w:vAlign w:val="center"/>
          </w:tcPr>
          <w:p w14:paraId="6338387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học</w:t>
            </w:r>
            <w:proofErr w:type="spellEnd"/>
          </w:p>
        </w:tc>
        <w:tc>
          <w:tcPr>
            <w:tcW w:w="2910" w:type="dxa"/>
            <w:vAlign w:val="center"/>
          </w:tcPr>
          <w:p w14:paraId="7EDC4583" w14:textId="77777777" w:rsidR="00625AF7" w:rsidRPr="00F46C59" w:rsidRDefault="002E70CA" w:rsidP="00F3234E">
            <w:pPr>
              <w:pStyle w:val="TableParagraph"/>
              <w:spacing w:line="254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ội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dung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hưa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oà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ành</w:t>
            </w:r>
            <w:proofErr w:type="spellEnd"/>
          </w:p>
        </w:tc>
        <w:tc>
          <w:tcPr>
            <w:tcW w:w="2310" w:type="dxa"/>
            <w:vAlign w:val="center"/>
          </w:tcPr>
          <w:p w14:paraId="6363A993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94"/>
                <w:sz w:val="26"/>
                <w:szCs w:val="26"/>
              </w:rPr>
              <w:t>T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ời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oà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dự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</w:t>
            </w:r>
            <w:proofErr w:type="spellEnd"/>
          </w:p>
        </w:tc>
      </w:tr>
      <w:tr w:rsidR="0077171C" w:rsidRPr="004E7DF4" w14:paraId="618535BB" w14:textId="77777777" w:rsidTr="00536C8E">
        <w:trPr>
          <w:trHeight w:val="250"/>
        </w:trPr>
        <w:tc>
          <w:tcPr>
            <w:tcW w:w="3795" w:type="dxa"/>
          </w:tcPr>
          <w:p w14:paraId="5ABBECB5" w14:textId="79123022" w:rsidR="0077171C" w:rsidRPr="004E7DF4" w:rsidRDefault="00B706FD" w:rsidP="000C7089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oà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ành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khóa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Kanban</w:t>
            </w:r>
          </w:p>
        </w:tc>
        <w:tc>
          <w:tcPr>
            <w:tcW w:w="2910" w:type="dxa"/>
          </w:tcPr>
          <w:p w14:paraId="44801A49" w14:textId="77777777" w:rsidR="00EA45A9" w:rsidRPr="00B706FD" w:rsidRDefault="00B706FD" w:rsidP="00B706FD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Open Sans" w:hAnsi="Open Sans"/>
                <w:shd w:val="clear" w:color="auto" w:fill="FFFFFF"/>
              </w:rPr>
              <w:t>Đặt</w:t>
            </w:r>
            <w:proofErr w:type="spellEnd"/>
            <w:r>
              <w:rPr>
                <w:rFonts w:ascii="Open Sans" w:hAnsi="Open Sans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Open Sans" w:hAnsi="Open Sans"/>
                <w:shd w:val="clear" w:color="auto" w:fill="FFFFFF"/>
              </w:rPr>
              <w:t>mục</w:t>
            </w:r>
            <w:proofErr w:type="spellEnd"/>
            <w:r>
              <w:rPr>
                <w:rFonts w:ascii="Open Sans" w:hAnsi="Open Sans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Open Sans" w:hAnsi="Open Sans"/>
                <w:shd w:val="clear" w:color="auto" w:fill="FFFFFF"/>
              </w:rPr>
              <w:t>tiêu</w:t>
            </w:r>
            <w:proofErr w:type="spellEnd"/>
            <w:r>
              <w:rPr>
                <w:rFonts w:ascii="Open Sans" w:hAnsi="Open Sans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Open Sans" w:hAnsi="Open Sans"/>
                <w:shd w:val="clear" w:color="auto" w:fill="FFFFFF"/>
              </w:rPr>
              <w:t>theo</w:t>
            </w:r>
            <w:proofErr w:type="spellEnd"/>
            <w:r>
              <w:rPr>
                <w:rFonts w:ascii="Open Sans" w:hAnsi="Open Sans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Open Sans" w:hAnsi="Open Sans"/>
                <w:shd w:val="clear" w:color="auto" w:fill="FFFFFF"/>
              </w:rPr>
              <w:t>tiêu</w:t>
            </w:r>
            <w:proofErr w:type="spellEnd"/>
            <w:r>
              <w:rPr>
                <w:rFonts w:ascii="Open Sans" w:hAnsi="Open Sans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Open Sans" w:hAnsi="Open Sans"/>
                <w:shd w:val="clear" w:color="auto" w:fill="FFFFFF"/>
              </w:rPr>
              <w:t>chuẩn</w:t>
            </w:r>
            <w:proofErr w:type="spellEnd"/>
            <w:r>
              <w:rPr>
                <w:rFonts w:ascii="Open Sans" w:hAnsi="Open Sans"/>
                <w:shd w:val="clear" w:color="auto" w:fill="FFFFFF"/>
              </w:rPr>
              <w:t xml:space="preserve"> SMART</w:t>
            </w:r>
          </w:p>
          <w:p w14:paraId="5163CE7F" w14:textId="77777777" w:rsidR="00B706FD" w:rsidRPr="00B706FD" w:rsidRDefault="00B706FD" w:rsidP="00B706FD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Open Sans" w:hAnsi="Open Sans"/>
                <w:shd w:val="clear" w:color="auto" w:fill="FFFFFF"/>
              </w:rPr>
              <w:t>Thích</w:t>
            </w:r>
            <w:proofErr w:type="spellEnd"/>
            <w:r>
              <w:rPr>
                <w:rFonts w:ascii="Open Sans" w:hAnsi="Open Sans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Open Sans" w:hAnsi="Open Sans"/>
                <w:shd w:val="clear" w:color="auto" w:fill="FFFFFF"/>
              </w:rPr>
              <w:t>ứng</w:t>
            </w:r>
            <w:proofErr w:type="spellEnd"/>
            <w:r>
              <w:rPr>
                <w:rFonts w:ascii="Open Sans" w:hAnsi="Open Sans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Open Sans" w:hAnsi="Open Sans"/>
                <w:shd w:val="clear" w:color="auto" w:fill="FFFFFF"/>
              </w:rPr>
              <w:t>với</w:t>
            </w:r>
            <w:proofErr w:type="spellEnd"/>
            <w:r>
              <w:rPr>
                <w:rFonts w:ascii="Open Sans" w:hAnsi="Open Sans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Open Sans" w:hAnsi="Open Sans"/>
                <w:shd w:val="clear" w:color="auto" w:fill="FFFFFF"/>
              </w:rPr>
              <w:t>khó</w:t>
            </w:r>
            <w:proofErr w:type="spellEnd"/>
            <w:r>
              <w:rPr>
                <w:rFonts w:ascii="Open Sans" w:hAnsi="Open Sans"/>
                <w:shd w:val="clear" w:color="auto" w:fill="FFFFFF"/>
              </w:rPr>
              <w:t xml:space="preserve"> khan </w:t>
            </w:r>
            <w:proofErr w:type="spellStart"/>
            <w:r>
              <w:rPr>
                <w:rFonts w:ascii="Open Sans" w:hAnsi="Open Sans"/>
                <w:shd w:val="clear" w:color="auto" w:fill="FFFFFF"/>
              </w:rPr>
              <w:t>và</w:t>
            </w:r>
            <w:proofErr w:type="spellEnd"/>
            <w:r>
              <w:rPr>
                <w:rFonts w:ascii="Open Sans" w:hAnsi="Open Sans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Open Sans" w:hAnsi="Open Sans"/>
                <w:shd w:val="clear" w:color="auto" w:fill="FFFFFF"/>
              </w:rPr>
              <w:t>thay</w:t>
            </w:r>
            <w:proofErr w:type="spellEnd"/>
            <w:r>
              <w:rPr>
                <w:rFonts w:ascii="Open Sans" w:hAnsi="Open Sans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Open Sans" w:hAnsi="Open Sans"/>
                <w:shd w:val="clear" w:color="auto" w:fill="FFFFFF"/>
              </w:rPr>
              <w:t>đổi</w:t>
            </w:r>
            <w:proofErr w:type="spellEnd"/>
          </w:p>
          <w:p w14:paraId="7674C89F" w14:textId="0884A261" w:rsidR="00B706FD" w:rsidRPr="00F46C59" w:rsidRDefault="00B706FD" w:rsidP="00B706FD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Open Sans" w:hAnsi="Open Sans"/>
                <w:shd w:val="clear" w:color="auto" w:fill="FFFFFF"/>
              </w:rPr>
              <w:t>Đảm</w:t>
            </w:r>
            <w:proofErr w:type="spellEnd"/>
            <w:r>
              <w:rPr>
                <w:rFonts w:ascii="Open Sans" w:hAnsi="Open Sans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Open Sans" w:hAnsi="Open Sans"/>
                <w:shd w:val="clear" w:color="auto" w:fill="FFFFFF"/>
              </w:rPr>
              <w:t>bảo</w:t>
            </w:r>
            <w:proofErr w:type="spellEnd"/>
            <w:r>
              <w:rPr>
                <w:rFonts w:ascii="Open Sans" w:hAnsi="Open Sans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Open Sans" w:hAnsi="Open Sans"/>
                <w:shd w:val="clear" w:color="auto" w:fill="FFFFFF"/>
              </w:rPr>
              <w:t>chất</w:t>
            </w:r>
            <w:proofErr w:type="spellEnd"/>
            <w:r>
              <w:rPr>
                <w:rFonts w:ascii="Open Sans" w:hAnsi="Open Sans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Open Sans" w:hAnsi="Open Sans"/>
                <w:shd w:val="clear" w:color="auto" w:fill="FFFFFF"/>
              </w:rPr>
              <w:t>lượng</w:t>
            </w:r>
            <w:proofErr w:type="spellEnd"/>
            <w:r>
              <w:rPr>
                <w:rFonts w:ascii="Open Sans" w:hAnsi="Open Sans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Open Sans" w:hAnsi="Open Sans"/>
                <w:shd w:val="clear" w:color="auto" w:fill="FFFFFF"/>
              </w:rPr>
              <w:t>công</w:t>
            </w:r>
            <w:proofErr w:type="spellEnd"/>
            <w:r>
              <w:rPr>
                <w:rFonts w:ascii="Open Sans" w:hAnsi="Open Sans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Open Sans" w:hAnsi="Open Sans"/>
                <w:shd w:val="clear" w:color="auto" w:fill="FFFFFF"/>
              </w:rPr>
              <w:t>việc</w:t>
            </w:r>
            <w:proofErr w:type="spellEnd"/>
          </w:p>
        </w:tc>
        <w:tc>
          <w:tcPr>
            <w:tcW w:w="2310" w:type="dxa"/>
          </w:tcPr>
          <w:p w14:paraId="79418481" w14:textId="74FC3ED0" w:rsidR="00873BE7" w:rsidRPr="00F46C59" w:rsidRDefault="00B706FD" w:rsidP="004E7DF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Cuố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uần</w:t>
            </w:r>
            <w:proofErr w:type="spellEnd"/>
          </w:p>
        </w:tc>
      </w:tr>
    </w:tbl>
    <w:p w14:paraId="11887F67" w14:textId="77777777" w:rsidR="00CD5199" w:rsidRPr="00F46C59" w:rsidRDefault="00CD519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3C8C55C7" w14:textId="77777777" w:rsidR="0077171C" w:rsidRDefault="0077171C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4EEF0AA5" w14:textId="77777777" w:rsidR="00E967D9" w:rsidRDefault="00E967D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6EC39872" w14:textId="3874A105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proofErr w:type="gram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</w:t>
      </w:r>
      <w:proofErr w:type="spellEnd"/>
      <w:r w:rsidR="00536C8E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63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giao</w:t>
      </w:r>
      <w:proofErr w:type="spellEnd"/>
      <w:proofErr w:type="gram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0"/>
        <w:gridCol w:w="3615"/>
      </w:tblGrid>
      <w:tr w:rsidR="00625AF7" w:rsidRPr="00F46C59" w14:paraId="234DBBC1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60BC2F7E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ụ</w:t>
            </w:r>
            <w:proofErr w:type="spellEnd"/>
          </w:p>
        </w:tc>
        <w:tc>
          <w:tcPr>
            <w:tcW w:w="3615" w:type="dxa"/>
            <w:vAlign w:val="center"/>
          </w:tcPr>
          <w:p w14:paraId="2E76EC23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quả</w:t>
            </w:r>
            <w:proofErr w:type="spellEnd"/>
          </w:p>
        </w:tc>
      </w:tr>
      <w:tr w:rsidR="00625AF7" w:rsidRPr="00F46C59" w14:paraId="6A1F9F68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7828A810" w14:textId="18364DE7" w:rsidR="002950DC" w:rsidRPr="00F46C59" w:rsidRDefault="00B706FD" w:rsidP="00B706FD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ự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ừ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vựng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iếng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anh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ngành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lập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rình</w:t>
            </w:r>
            <w:proofErr w:type="spellEnd"/>
          </w:p>
        </w:tc>
        <w:tc>
          <w:tcPr>
            <w:tcW w:w="3615" w:type="dxa"/>
            <w:vAlign w:val="center"/>
          </w:tcPr>
          <w:p w14:paraId="4AC45C8E" w14:textId="0450D281" w:rsidR="00625AF7" w:rsidRPr="00F46C59" w:rsidRDefault="00B706FD" w:rsidP="00377FAC">
            <w:pPr>
              <w:pStyle w:val="TableParagraph"/>
              <w:numPr>
                <w:ilvl w:val="0"/>
                <w:numId w:val="5"/>
              </w:num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ang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</w:p>
        </w:tc>
      </w:tr>
      <w:tr w:rsidR="00625AF7" w:rsidRPr="00F46C59" w14:paraId="53AA5764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5A33413B" w14:textId="3BB9CFE7" w:rsidR="00625AF7" w:rsidRPr="00F46C59" w:rsidRDefault="00B706FD" w:rsidP="00B706FD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Xem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êm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lập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rình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online</w:t>
            </w:r>
          </w:p>
        </w:tc>
        <w:tc>
          <w:tcPr>
            <w:tcW w:w="3615" w:type="dxa"/>
            <w:vAlign w:val="center"/>
          </w:tcPr>
          <w:p w14:paraId="7B5A5636" w14:textId="3AAE6512" w:rsidR="00625AF7" w:rsidRPr="00F46C59" w:rsidRDefault="00B706FD" w:rsidP="00377FAC">
            <w:pPr>
              <w:pStyle w:val="TableParagraph"/>
              <w:numPr>
                <w:ilvl w:val="0"/>
                <w:numId w:val="5"/>
              </w:num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ang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</w:p>
        </w:tc>
      </w:tr>
      <w:tr w:rsidR="00740792" w:rsidRPr="00F46C59" w14:paraId="4B45D08F" w14:textId="77777777" w:rsidTr="00AE7C67">
        <w:trPr>
          <w:trHeight w:val="407"/>
        </w:trPr>
        <w:tc>
          <w:tcPr>
            <w:tcW w:w="5400" w:type="dxa"/>
            <w:vAlign w:val="center"/>
          </w:tcPr>
          <w:p w14:paraId="136CEB84" w14:textId="745C208F" w:rsidR="00740792" w:rsidRPr="00F46C59" w:rsidRDefault="003A4183" w:rsidP="00377FAC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ổng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ợp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kiế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ứ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ừ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ầ</w:t>
            </w:r>
            <w:r w:rsidR="00377FAC">
              <w:rPr>
                <w:rFonts w:ascii="Times New Roman" w:hAnsi="Times New Roman" w:cs="Times New Roman"/>
                <w:sz w:val="26"/>
                <w:szCs w:val="26"/>
              </w:rPr>
              <w:t>u</w:t>
            </w:r>
            <w:proofErr w:type="spellEnd"/>
            <w:r w:rsidR="00377FAC">
              <w:rPr>
                <w:rFonts w:ascii="Times New Roman" w:hAnsi="Times New Roman" w:cs="Times New Roman"/>
                <w:sz w:val="26"/>
                <w:szCs w:val="26"/>
              </w:rPr>
              <w:t xml:space="preserve"> module 1</w:t>
            </w:r>
          </w:p>
        </w:tc>
        <w:tc>
          <w:tcPr>
            <w:tcW w:w="3615" w:type="dxa"/>
            <w:vAlign w:val="center"/>
          </w:tcPr>
          <w:p w14:paraId="5493F5B4" w14:textId="1035AF8D" w:rsidR="00740792" w:rsidRPr="00F46C59" w:rsidRDefault="003A4183" w:rsidP="00377FAC">
            <w:pPr>
              <w:pStyle w:val="TableParagraph"/>
              <w:numPr>
                <w:ilvl w:val="0"/>
                <w:numId w:val="5"/>
              </w:num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ang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proofErr w:type="spellEnd"/>
          </w:p>
        </w:tc>
      </w:tr>
      <w:tr w:rsidR="00625AF7" w:rsidRPr="00F46C59" w14:paraId="64E58CF5" w14:textId="77777777" w:rsidTr="00D1602F">
        <w:trPr>
          <w:trHeight w:val="407"/>
        </w:trPr>
        <w:tc>
          <w:tcPr>
            <w:tcW w:w="5400" w:type="dxa"/>
            <w:vAlign w:val="center"/>
          </w:tcPr>
          <w:p w14:paraId="48E7883F" w14:textId="48AACE1A" w:rsidR="00625AF7" w:rsidRPr="00F46C59" w:rsidRDefault="00377FAC" w:rsidP="00377FAC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casestudy</w:t>
            </w:r>
            <w:proofErr w:type="spellEnd"/>
          </w:p>
        </w:tc>
        <w:tc>
          <w:tcPr>
            <w:tcW w:w="3615" w:type="dxa"/>
            <w:vAlign w:val="center"/>
          </w:tcPr>
          <w:p w14:paraId="7562A875" w14:textId="02725835" w:rsidR="00625AF7" w:rsidRPr="00F46C59" w:rsidRDefault="00377FAC" w:rsidP="00377FAC">
            <w:pPr>
              <w:pStyle w:val="TableParagraph"/>
              <w:numPr>
                <w:ilvl w:val="0"/>
                <w:numId w:val="5"/>
              </w:num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ang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proofErr w:type="spellEnd"/>
          </w:p>
        </w:tc>
      </w:tr>
    </w:tbl>
    <w:p w14:paraId="0035FD54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324436E4" w14:textId="77777777" w:rsidR="00625AF7" w:rsidRPr="00F46C59" w:rsidRDefault="002E70CA">
      <w:pPr>
        <w:spacing w:before="13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rở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gại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gặp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phải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40"/>
        <w:gridCol w:w="2250"/>
        <w:gridCol w:w="1395"/>
        <w:gridCol w:w="2130"/>
      </w:tblGrid>
      <w:tr w:rsidR="00625AF7" w:rsidRPr="00F46C59" w14:paraId="44C6E3A6" w14:textId="77777777" w:rsidTr="00F3234E">
        <w:trPr>
          <w:trHeight w:val="1015"/>
        </w:trPr>
        <w:tc>
          <w:tcPr>
            <w:tcW w:w="3240" w:type="dxa"/>
            <w:vAlign w:val="center"/>
          </w:tcPr>
          <w:p w14:paraId="7DFA8538" w14:textId="77777777" w:rsidR="00625AF7" w:rsidRPr="00F46C59" w:rsidRDefault="002E70CA" w:rsidP="00F3234E">
            <w:pPr>
              <w:pStyle w:val="TableParagraph"/>
              <w:spacing w:line="237" w:lineRule="exact"/>
              <w:ind w:left="1235" w:right="109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rở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ngại</w:t>
            </w:r>
            <w:proofErr w:type="spellEnd"/>
          </w:p>
        </w:tc>
        <w:tc>
          <w:tcPr>
            <w:tcW w:w="2250" w:type="dxa"/>
            <w:vAlign w:val="center"/>
          </w:tcPr>
          <w:p w14:paraId="0ED5AD02" w14:textId="77777777" w:rsidR="00625AF7" w:rsidRPr="00F46C59" w:rsidRDefault="002E70CA" w:rsidP="00F3234E">
            <w:pPr>
              <w:pStyle w:val="TableParagraph"/>
              <w:spacing w:line="254" w:lineRule="auto"/>
              <w:ind w:left="94" w:hanging="6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ỡ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ự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iện</w:t>
            </w:r>
            <w:proofErr w:type="spellEnd"/>
          </w:p>
        </w:tc>
        <w:tc>
          <w:tcPr>
            <w:tcW w:w="1395" w:type="dxa"/>
            <w:vAlign w:val="center"/>
          </w:tcPr>
          <w:p w14:paraId="365ADC5A" w14:textId="77777777" w:rsidR="00625AF7" w:rsidRPr="00F46C59" w:rsidRDefault="002E70CA" w:rsidP="00F3234E">
            <w:pPr>
              <w:pStyle w:val="TableParagraph"/>
              <w:spacing w:line="237" w:lineRule="exact"/>
              <w:ind w:right="-4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2"/>
                <w:sz w:val="26"/>
                <w:szCs w:val="26"/>
              </w:rPr>
              <w:t>Đ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xo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hưa</w:t>
            </w:r>
            <w:proofErr w:type="spellEnd"/>
          </w:p>
          <w:p w14:paraId="56C42C21" w14:textId="77777777" w:rsidR="00625AF7" w:rsidRPr="00F46C59" w:rsidRDefault="00625AF7" w:rsidP="00F3234E">
            <w:pPr>
              <w:pStyle w:val="TableParagraph"/>
              <w:spacing w:line="233" w:lineRule="exact"/>
              <w:ind w:right="5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3EDDDA1C" w14:textId="77777777" w:rsidR="00625AF7" w:rsidRPr="00F46C59" w:rsidRDefault="002E70CA" w:rsidP="00F3234E">
            <w:pPr>
              <w:pStyle w:val="TableParagraph"/>
              <w:spacing w:line="254" w:lineRule="auto"/>
              <w:ind w:left="94" w:right="118" w:hanging="3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ỡ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iếp</w:t>
            </w:r>
            <w:proofErr w:type="spellEnd"/>
          </w:p>
          <w:p w14:paraId="60054221" w14:textId="77777777" w:rsidR="00625AF7" w:rsidRPr="00F46C59" w:rsidRDefault="00625AF7" w:rsidP="00F3234E">
            <w:pPr>
              <w:pStyle w:val="TableParagraph"/>
              <w:spacing w:line="232" w:lineRule="exact"/>
              <w:ind w:left="-7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DD0E70" w:rsidRPr="00DD0E70" w14:paraId="5BBCCF08" w14:textId="77777777" w:rsidTr="00F2101B">
        <w:trPr>
          <w:trHeight w:val="250"/>
        </w:trPr>
        <w:tc>
          <w:tcPr>
            <w:tcW w:w="3240" w:type="dxa"/>
          </w:tcPr>
          <w:p w14:paraId="1D183438" w14:textId="171A785F" w:rsidR="00625AF7" w:rsidRPr="00DD0E70" w:rsidRDefault="00377FAC" w:rsidP="00B706FD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Lý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uyết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OOP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khó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iểu</w:t>
            </w:r>
            <w:proofErr w:type="spellEnd"/>
          </w:p>
        </w:tc>
        <w:tc>
          <w:tcPr>
            <w:tcW w:w="2250" w:type="dxa"/>
          </w:tcPr>
          <w:p w14:paraId="449804D0" w14:textId="7F2B9522" w:rsidR="00636666" w:rsidRPr="00DD0E70" w:rsidRDefault="00636666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</w:tcPr>
          <w:p w14:paraId="16FD6972" w14:textId="425909BC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</w:tcPr>
          <w:p w14:paraId="12C2F1A4" w14:textId="6CD73C86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4330D" w:rsidRPr="00F46C59" w14:paraId="1033DF05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755F576B" w14:textId="2CD5440E" w:rsidR="00B2034C" w:rsidRPr="00B706FD" w:rsidRDefault="00377FAC" w:rsidP="00B706FD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Kh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co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bà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giảng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bày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 function,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kh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làm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bà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tập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dùng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 class</w:t>
            </w:r>
          </w:p>
        </w:tc>
        <w:tc>
          <w:tcPr>
            <w:tcW w:w="2250" w:type="dxa"/>
            <w:vAlign w:val="center"/>
          </w:tcPr>
          <w:p w14:paraId="65A9AB31" w14:textId="5604A83B" w:rsidR="00C4330D" w:rsidRDefault="00C4330D" w:rsidP="00B706FD">
            <w:pPr>
              <w:pStyle w:val="TableParagraph"/>
              <w:ind w:left="36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39195270" w14:textId="2519EB62" w:rsidR="00C4330D" w:rsidRPr="00F46C59" w:rsidRDefault="00C4330D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1B7C7226" w14:textId="40C9E159" w:rsidR="00C4330D" w:rsidRPr="00F46C59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5639E0" w:rsidRPr="00F46C59" w14:paraId="785E9D03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30FF73AC" w14:textId="27AA3DDB" w:rsidR="005639E0" w:rsidRPr="00F46C59" w:rsidRDefault="005639E0" w:rsidP="0016666C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53055172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0E12529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6FF72BF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0BA66B6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Các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câu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hỏi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quan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rọng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ất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ra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0"/>
        <w:gridCol w:w="4500"/>
      </w:tblGrid>
      <w:tr w:rsidR="00625AF7" w:rsidRPr="00F46C59" w14:paraId="65CFFADC" w14:textId="77777777" w:rsidTr="00F3234E">
        <w:trPr>
          <w:trHeight w:val="505"/>
        </w:trPr>
        <w:tc>
          <w:tcPr>
            <w:tcW w:w="4500" w:type="dxa"/>
            <w:vAlign w:val="center"/>
          </w:tcPr>
          <w:p w14:paraId="6A03403D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âu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ỏi</w:t>
            </w:r>
            <w:proofErr w:type="spellEnd"/>
          </w:p>
        </w:tc>
        <w:tc>
          <w:tcPr>
            <w:tcW w:w="4500" w:type="dxa"/>
            <w:vAlign w:val="center"/>
          </w:tcPr>
          <w:p w14:paraId="19C4421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qu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ìm</w:t>
            </w:r>
            <w:proofErr w:type="spellEnd"/>
          </w:p>
          <w:p w14:paraId="19297090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rú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ra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</w:p>
        </w:tc>
      </w:tr>
      <w:tr w:rsidR="00625AF7" w:rsidRPr="00F46C59" w14:paraId="0789BB03" w14:textId="77777777">
        <w:trPr>
          <w:trHeight w:val="250"/>
        </w:trPr>
        <w:tc>
          <w:tcPr>
            <w:tcW w:w="4500" w:type="dxa"/>
          </w:tcPr>
          <w:p w14:paraId="76D7ACC0" w14:textId="55FF0E70" w:rsidR="00625AF7" w:rsidRPr="00F46C59" w:rsidRDefault="00F31AE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4500" w:type="dxa"/>
          </w:tcPr>
          <w:p w14:paraId="4B0B31F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9D81E7B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kiến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hức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/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kỹ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ă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gia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ă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có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ý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ghĩa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ất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37"/>
        <w:gridCol w:w="3298"/>
      </w:tblGrid>
      <w:tr w:rsidR="00625AF7" w:rsidRPr="00F46C59" w14:paraId="01CF74FC" w14:textId="77777777" w:rsidTr="00051E8F">
        <w:trPr>
          <w:trHeight w:val="527"/>
        </w:trPr>
        <w:tc>
          <w:tcPr>
            <w:tcW w:w="5837" w:type="dxa"/>
            <w:vAlign w:val="center"/>
          </w:tcPr>
          <w:p w14:paraId="03163DF6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ứ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ỹ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ăng</w:t>
            </w:r>
            <w:proofErr w:type="spellEnd"/>
          </w:p>
        </w:tc>
        <w:tc>
          <w:tcPr>
            <w:tcW w:w="3298" w:type="dxa"/>
            <w:vAlign w:val="center"/>
          </w:tcPr>
          <w:p w14:paraId="0753C1B7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uyê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ân</w:t>
            </w:r>
            <w:proofErr w:type="spellEnd"/>
          </w:p>
          <w:p w14:paraId="333B3791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</w:p>
        </w:tc>
      </w:tr>
      <w:tr w:rsidR="000061C2" w:rsidRPr="009C5782" w14:paraId="7A9679AB" w14:textId="77777777" w:rsidTr="00A531DC">
        <w:trPr>
          <w:trHeight w:val="907"/>
        </w:trPr>
        <w:tc>
          <w:tcPr>
            <w:tcW w:w="58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12C7A67" w14:textId="2F9E2FC6" w:rsidR="000061C2" w:rsidRPr="009C5782" w:rsidRDefault="00C84F6B" w:rsidP="00416EEC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</w:t>
            </w:r>
            <w:r w:rsidR="00AE7C67" w:rsidRPr="009C5782">
              <w:rPr>
                <w:rFonts w:ascii="Times New Roman" w:hAnsi="Times New Roman" w:cs="Times New Roman"/>
                <w:w w:val="105"/>
                <w:sz w:val="26"/>
                <w:szCs w:val="26"/>
              </w:rPr>
              <w:t>[</w:t>
            </w:r>
            <w:r w:rsidR="00416EEC">
              <w:rPr>
                <w:rFonts w:ascii="Times New Roman" w:hAnsi="Times New Roman" w:cs="Times New Roman"/>
                <w:w w:val="105"/>
                <w:sz w:val="26"/>
                <w:szCs w:val="26"/>
              </w:rPr>
              <w:t>Array, Index, For-in, For-of, Function, Parameter, Return, P</w:t>
            </w:r>
            <w:r w:rsidR="00377FAC">
              <w:rPr>
                <w:rFonts w:ascii="Times New Roman" w:hAnsi="Times New Roman" w:cs="Times New Roman"/>
                <w:w w:val="105"/>
                <w:sz w:val="26"/>
                <w:szCs w:val="26"/>
              </w:rPr>
              <w:t>roperty, Method, Encapsulation</w:t>
            </w:r>
            <w:r w:rsidR="001F046A">
              <w:rPr>
                <w:rFonts w:ascii="Times New Roman" w:hAnsi="Times New Roman" w:cs="Times New Roman"/>
                <w:w w:val="105"/>
                <w:sz w:val="26"/>
                <w:szCs w:val="26"/>
              </w:rPr>
              <w:t>, Constructor</w:t>
            </w:r>
            <w:bookmarkStart w:id="0" w:name="_GoBack"/>
            <w:bookmarkEnd w:id="0"/>
            <w:r w:rsidR="00AE7C67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]– </w:t>
            </w:r>
            <w:proofErr w:type="spellStart"/>
            <w:r w:rsidR="00AE7C67">
              <w:rPr>
                <w:rFonts w:ascii="Times New Roman" w:hAnsi="Times New Roman" w:cs="Times New Roman"/>
                <w:w w:val="105"/>
                <w:sz w:val="26"/>
                <w:szCs w:val="26"/>
              </w:rPr>
              <w:t>Huỳnh</w:t>
            </w:r>
            <w:proofErr w:type="spellEnd"/>
            <w:r w:rsidR="00AE7C67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</w:t>
            </w:r>
            <w:proofErr w:type="spellStart"/>
            <w:r w:rsidR="00AE7C67">
              <w:rPr>
                <w:rFonts w:ascii="Times New Roman" w:hAnsi="Times New Roman" w:cs="Times New Roman"/>
                <w:w w:val="105"/>
                <w:sz w:val="26"/>
                <w:szCs w:val="26"/>
              </w:rPr>
              <w:t>Phước</w:t>
            </w:r>
            <w:proofErr w:type="spellEnd"/>
            <w:r w:rsidR="00AE7C67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</w:t>
            </w:r>
            <w:proofErr w:type="spellStart"/>
            <w:r w:rsidR="00AE7C67">
              <w:rPr>
                <w:rFonts w:ascii="Times New Roman" w:hAnsi="Times New Roman" w:cs="Times New Roman"/>
                <w:w w:val="105"/>
                <w:sz w:val="26"/>
                <w:szCs w:val="26"/>
              </w:rPr>
              <w:t>Hậu</w:t>
            </w:r>
            <w:proofErr w:type="spellEnd"/>
          </w:p>
        </w:tc>
        <w:tc>
          <w:tcPr>
            <w:tcW w:w="32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607C89" w14:textId="2B980668" w:rsidR="000061C2" w:rsidRPr="00A531DC" w:rsidRDefault="00D500C7" w:rsidP="00A531DC">
            <w:pPr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</w:pPr>
            <w:proofErr w:type="spellStart"/>
            <w:r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>T</w:t>
            </w:r>
            <w:r w:rsidR="00FF7D5C"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>ìm</w:t>
            </w:r>
            <w:proofErr w:type="spellEnd"/>
            <w:r w:rsidR="00FF7D5C"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 xml:space="preserve"> </w:t>
            </w:r>
            <w:proofErr w:type="spellStart"/>
            <w:r w:rsidR="00FF7D5C"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>hiểu</w:t>
            </w:r>
            <w:proofErr w:type="spellEnd"/>
            <w:r w:rsidR="00FF7D5C"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 xml:space="preserve"> </w:t>
            </w:r>
            <w:proofErr w:type="spellStart"/>
            <w:r w:rsidR="00FF7D5C"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>các</w:t>
            </w:r>
            <w:proofErr w:type="spellEnd"/>
            <w:r w:rsidR="00FF7D5C"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 xml:space="preserve"> </w:t>
            </w:r>
            <w:proofErr w:type="spellStart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vấn</w:t>
            </w:r>
            <w:proofErr w:type="spellEnd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đề</w:t>
            </w:r>
            <w:proofErr w:type="spellEnd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khó</w:t>
            </w:r>
            <w:proofErr w:type="spellEnd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hiểu</w:t>
            </w:r>
            <w:proofErr w:type="spellEnd"/>
            <w:r w:rsidR="009F05F2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trong</w:t>
            </w:r>
            <w:proofErr w:type="spellEnd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khi</w:t>
            </w:r>
            <w:proofErr w:type="spellEnd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học</w:t>
            </w:r>
            <w:proofErr w:type="spellEnd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9F05F2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và</w:t>
            </w:r>
            <w:proofErr w:type="spellEnd"/>
            <w:r w:rsidR="009F05F2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FF7D5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tìm</w:t>
            </w:r>
            <w:proofErr w:type="spellEnd"/>
            <w:r w:rsidR="00FF7D5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kiếm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9F05F2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các</w:t>
            </w:r>
            <w:proofErr w:type="spellEnd"/>
            <w:r w:rsidR="009F05F2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kiến</w:t>
            </w:r>
            <w:proofErr w:type="spellEnd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thức</w:t>
            </w:r>
            <w:proofErr w:type="spellEnd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c</w:t>
            </w:r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ó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thể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áp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dụng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6E62EE">
              <w:rPr>
                <w:rFonts w:ascii="Times New Roman" w:hAnsi="Times New Roman" w:cs="Times New Roman"/>
                <w:bCs/>
                <w:sz w:val="26"/>
                <w:szCs w:val="26"/>
              </w:rPr>
              <w:t>v</w:t>
            </w:r>
            <w:r w:rsidR="006E62EE" w:rsidRPr="006E62EE">
              <w:rPr>
                <w:rFonts w:ascii="Times New Roman" w:hAnsi="Times New Roman" w:cs="Times New Roman"/>
                <w:bCs/>
                <w:sz w:val="26"/>
                <w:szCs w:val="26"/>
              </w:rPr>
              <w:t>à</w:t>
            </w:r>
            <w:r w:rsidR="006E62EE">
              <w:rPr>
                <w:rFonts w:ascii="Times New Roman" w:hAnsi="Times New Roman" w:cs="Times New Roman"/>
                <w:bCs/>
                <w:sz w:val="26"/>
                <w:szCs w:val="26"/>
              </w:rPr>
              <w:t>o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bài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tập</w:t>
            </w:r>
            <w:proofErr w:type="spellEnd"/>
          </w:p>
        </w:tc>
      </w:tr>
    </w:tbl>
    <w:p w14:paraId="78A4AC3D" w14:textId="36E49EBD" w:rsidR="00625AF7" w:rsidRPr="00F46C59" w:rsidRDefault="002E70CA" w:rsidP="00536C8E">
      <w:pPr>
        <w:spacing w:before="307" w:line="308" w:lineRule="exact"/>
        <w:ind w:firstLine="142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hành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độ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cải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iến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proofErr w:type="gram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uần</w:t>
      </w:r>
      <w:proofErr w:type="spellEnd"/>
      <w:r w:rsidR="00535E95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54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ới</w:t>
      </w:r>
      <w:proofErr w:type="spellEnd"/>
      <w:proofErr w:type="gramEnd"/>
    </w:p>
    <w:p w14:paraId="60708C51" w14:textId="22B843E0" w:rsidR="00625AF7" w:rsidRPr="00F46C59" w:rsidRDefault="002E70CA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ành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iêu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uẩn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SMART,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ấm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iểm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ừ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1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ến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4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mô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ả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hóa</w:t>
      </w:r>
      <w:proofErr w:type="spellEnd"/>
      <w:r w:rsidRPr="00F46C59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="00501951" w:rsidRPr="00F46C59">
        <w:rPr>
          <w:rFonts w:ascii="Times New Roman" w:hAnsi="Times New Roman" w:cs="Times New Roman"/>
          <w:sz w:val="26"/>
          <w:szCs w:val="26"/>
        </w:rPr>
        <w:t>Kanban.</w:t>
      </w:r>
    </w:p>
    <w:p w14:paraId="58C3F417" w14:textId="77777777" w:rsidR="00501951" w:rsidRPr="00F46C59" w:rsidRDefault="00501951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55"/>
        <w:gridCol w:w="2100"/>
        <w:gridCol w:w="435"/>
        <w:gridCol w:w="435"/>
        <w:gridCol w:w="435"/>
        <w:gridCol w:w="450"/>
        <w:gridCol w:w="705"/>
      </w:tblGrid>
      <w:tr w:rsidR="00625AF7" w:rsidRPr="00F46C59" w14:paraId="2619C6DE" w14:textId="77777777" w:rsidTr="00536C8E">
        <w:trPr>
          <w:trHeight w:val="505"/>
        </w:trPr>
        <w:tc>
          <w:tcPr>
            <w:tcW w:w="4455" w:type="dxa"/>
            <w:vAlign w:val="center"/>
          </w:tcPr>
          <w:p w14:paraId="7077E913" w14:textId="77777777" w:rsidR="00625AF7" w:rsidRPr="00F46C59" w:rsidRDefault="002E70CA" w:rsidP="00501951">
            <w:pPr>
              <w:pStyle w:val="TableParagraph"/>
              <w:spacing w:line="237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</w:p>
        </w:tc>
        <w:tc>
          <w:tcPr>
            <w:tcW w:w="2100" w:type="dxa"/>
          </w:tcPr>
          <w:p w14:paraId="43356C1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381C297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5413192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BBA0380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2A254721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705" w:type="dxa"/>
          </w:tcPr>
          <w:p w14:paraId="732679C1" w14:textId="77777777" w:rsidR="00625AF7" w:rsidRPr="00F46C59" w:rsidRDefault="00F3234E" w:rsidP="00501951">
            <w:pPr>
              <w:pStyle w:val="TableParagraph"/>
              <w:spacing w:before="250" w:line="234" w:lineRule="exact"/>
              <w:ind w:left="139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</w:t>
            </w:r>
            <w:r w:rsidR="002E70CA"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ổng</w:t>
            </w:r>
            <w:proofErr w:type="spellEnd"/>
          </w:p>
        </w:tc>
      </w:tr>
      <w:tr w:rsidR="00625AF7" w:rsidRPr="00F46C59" w14:paraId="633E22F2" w14:textId="77777777" w:rsidTr="00536C8E">
        <w:trPr>
          <w:trHeight w:val="760"/>
        </w:trPr>
        <w:tc>
          <w:tcPr>
            <w:tcW w:w="4455" w:type="dxa"/>
          </w:tcPr>
          <w:p w14:paraId="45EEFFE6" w14:textId="68D38312" w:rsidR="00625AF7" w:rsidRPr="00F46C59" w:rsidRDefault="00625AF7" w:rsidP="00956D77">
            <w:pPr>
              <w:pStyle w:val="TableParagraph"/>
              <w:spacing w:line="238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0" w:type="dxa"/>
          </w:tcPr>
          <w:p w14:paraId="7CDBFEC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ECB2664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28C800D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31955A2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4DF6D25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705" w:type="dxa"/>
          </w:tcPr>
          <w:p w14:paraId="10F006B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1CF8BE8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723735FE" w14:textId="7F592F1E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cốt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lõi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của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tuần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tới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5"/>
        <w:gridCol w:w="1920"/>
      </w:tblGrid>
      <w:tr w:rsidR="00625AF7" w:rsidRPr="00F46C59" w14:paraId="1C8EB04C" w14:textId="77777777" w:rsidTr="00AE67DC">
        <w:trPr>
          <w:trHeight w:val="505"/>
        </w:trPr>
        <w:tc>
          <w:tcPr>
            <w:tcW w:w="7095" w:type="dxa"/>
            <w:vAlign w:val="center"/>
          </w:tcPr>
          <w:p w14:paraId="4B1F54FF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ụ</w:t>
            </w:r>
            <w:proofErr w:type="spellEnd"/>
          </w:p>
        </w:tc>
        <w:tc>
          <w:tcPr>
            <w:tcW w:w="1920" w:type="dxa"/>
            <w:vAlign w:val="center"/>
          </w:tcPr>
          <w:p w14:paraId="0C0CA111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hời</w:t>
            </w:r>
            <w:proofErr w:type="spellEnd"/>
          </w:p>
          <w:p w14:paraId="5B8BC844" w14:textId="77777777" w:rsidR="00625AF7" w:rsidRPr="00F46C59" w:rsidRDefault="002E70CA" w:rsidP="00501951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ướ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ính</w:t>
            </w:r>
            <w:proofErr w:type="spellEnd"/>
          </w:p>
        </w:tc>
      </w:tr>
      <w:tr w:rsidR="0067474F" w:rsidRPr="00F46C59" w14:paraId="2C4B2A1C" w14:textId="77777777" w:rsidTr="00AE67DC">
        <w:trPr>
          <w:trHeight w:val="250"/>
        </w:trPr>
        <w:tc>
          <w:tcPr>
            <w:tcW w:w="7095" w:type="dxa"/>
          </w:tcPr>
          <w:p w14:paraId="3DDECA72" w14:textId="292683E8" w:rsidR="00C84F6B" w:rsidRPr="00C84F6B" w:rsidRDefault="00C84F6B" w:rsidP="00C84F6B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Chuẩ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bị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mớ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ô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lạ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cũ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nắm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chắ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lý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uyết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cơ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bản</w:t>
            </w:r>
            <w:proofErr w:type="spellEnd"/>
          </w:p>
        </w:tc>
        <w:tc>
          <w:tcPr>
            <w:tcW w:w="1920" w:type="dxa"/>
          </w:tcPr>
          <w:p w14:paraId="27095694" w14:textId="5D778933" w:rsidR="0067474F" w:rsidRDefault="00C84F6B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 8h/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proofErr w:type="spellEnd"/>
          </w:p>
        </w:tc>
      </w:tr>
      <w:tr w:rsidR="000675F7" w:rsidRPr="00F46C59" w14:paraId="3A0F3156" w14:textId="77777777" w:rsidTr="00AE67DC">
        <w:trPr>
          <w:trHeight w:val="250"/>
        </w:trPr>
        <w:tc>
          <w:tcPr>
            <w:tcW w:w="7095" w:type="dxa"/>
          </w:tcPr>
          <w:p w14:paraId="4641CBE7" w14:textId="7F205AF8" w:rsidR="000675F7" w:rsidRDefault="00C84F6B" w:rsidP="00C84F6B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oà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ành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ự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ành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cơ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bản</w:t>
            </w:r>
            <w:proofErr w:type="spellEnd"/>
          </w:p>
        </w:tc>
        <w:tc>
          <w:tcPr>
            <w:tcW w:w="1920" w:type="dxa"/>
          </w:tcPr>
          <w:p w14:paraId="6538407F" w14:textId="57E3EBF0" w:rsidR="000675F7" w:rsidRDefault="00C84F6B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</w:t>
            </w:r>
            <w:r w:rsidR="004D4A13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8h/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proofErr w:type="spellEnd"/>
          </w:p>
        </w:tc>
      </w:tr>
      <w:tr w:rsidR="0027641C" w:rsidRPr="00F46C59" w14:paraId="0E115199" w14:textId="77777777" w:rsidTr="00AE67DC">
        <w:trPr>
          <w:trHeight w:val="250"/>
        </w:trPr>
        <w:tc>
          <w:tcPr>
            <w:tcW w:w="7095" w:type="dxa"/>
          </w:tcPr>
          <w:p w14:paraId="37CFD39E" w14:textId="33610678" w:rsidR="0027641C" w:rsidRDefault="0027641C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3AF6185C" w14:textId="2C41E803" w:rsidR="0027641C" w:rsidRDefault="00BF6C42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</w:tbl>
    <w:p w14:paraId="32B0C21C" w14:textId="77777777" w:rsidR="002E70CA" w:rsidRPr="00F46C59" w:rsidRDefault="002E70CA">
      <w:pPr>
        <w:rPr>
          <w:rFonts w:ascii="Times New Roman" w:hAnsi="Times New Roman" w:cs="Times New Roman"/>
          <w:sz w:val="26"/>
          <w:szCs w:val="26"/>
        </w:rPr>
      </w:pPr>
    </w:p>
    <w:sectPr w:rsidR="002E70CA" w:rsidRPr="00F46C59">
      <w:pgSz w:w="12240" w:h="15840"/>
      <w:pgMar w:top="1580" w:right="1380" w:bottom="1080" w:left="1200" w:header="0" w:footer="895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ABCA425" w14:textId="77777777" w:rsidR="001F0969" w:rsidRDefault="001F0969">
      <w:r>
        <w:separator/>
      </w:r>
    </w:p>
  </w:endnote>
  <w:endnote w:type="continuationSeparator" w:id="0">
    <w:p w14:paraId="1C3FA1F5" w14:textId="77777777" w:rsidR="001F0969" w:rsidRDefault="001F09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erif">
    <w:altName w:val="Arial"/>
    <w:charset w:val="00"/>
    <w:family w:val="swiss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pen 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87D693" w14:textId="77777777" w:rsidR="00AE7C67" w:rsidRDefault="00AE7C67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72" behindDoc="1" locked="0" layoutInCell="1" allowOverlap="1" wp14:anchorId="40F6B4DB" wp14:editId="53850728">
              <wp:simplePos x="0" y="0"/>
              <wp:positionH relativeFrom="page">
                <wp:posOffset>1362075</wp:posOffset>
              </wp:positionH>
              <wp:positionV relativeFrom="page">
                <wp:posOffset>9363075</wp:posOffset>
              </wp:positionV>
              <wp:extent cx="6229350" cy="609600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29350" cy="609600"/>
                        <a:chOff x="2145" y="14745"/>
                        <a:chExt cx="9810" cy="960"/>
                      </a:xfrm>
                    </wpg:grpSpPr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475" y="14745"/>
                          <a:ext cx="9480" cy="4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325" y="14745"/>
                          <a:ext cx="1980" cy="9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145" y="14805"/>
                          <a:ext cx="210" cy="21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w15="http://schemas.microsoft.com/office/word/2012/wordml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w14:anchorId="5CB645D4" id="Group 1" o:spid="_x0000_s1026" style="position:absolute;margin-left:107.25pt;margin-top:737.25pt;width:490.5pt;height:48pt;z-index:-11608;mso-position-horizontal-relative:page;mso-position-vertical-relative:page" coordorigin="2145,14745" coordsize="9810,96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2475;top:14745;width:9480;height: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">
                <v:imagedata r:id="rId4" o:title=""/>
              </v:shape>
              <v:shape id="Picture 3" o:spid="_x0000_s1028" type="#_x0000_t75" style="position:absolute;left:2325;top:14745;width:1980;height:9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">
                <v:imagedata r:id="rId5" o:title=""/>
              </v:shape>
              <v:shape id="Picture 2" o:spid="_x0000_s1029" type="#_x0000_t75" style="position:absolute;left:2145;top:14805;width:210;height: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">
                <v:imagedata r:id="rId6" o:title=""/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B3A2296" w14:textId="77777777" w:rsidR="001F0969" w:rsidRDefault="001F0969">
      <w:r>
        <w:separator/>
      </w:r>
    </w:p>
  </w:footnote>
  <w:footnote w:type="continuationSeparator" w:id="0">
    <w:p w14:paraId="6CFDDD61" w14:textId="77777777" w:rsidR="001F0969" w:rsidRDefault="001F096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4799E44" w14:textId="77777777" w:rsidR="00AE7C67" w:rsidRDefault="00AE7C67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48" behindDoc="1" locked="0" layoutInCell="1" allowOverlap="1" wp14:anchorId="15FE276C" wp14:editId="523B1DE5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09650"/>
              <wp:effectExtent l="0" t="0" r="0" b="0"/>
              <wp:wrapNone/>
              <wp:docPr id="5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1009650"/>
                        <a:chOff x="0" y="0"/>
                        <a:chExt cx="12240" cy="1590"/>
                      </a:xfrm>
                    </wpg:grpSpPr>
                    <wps:wsp>
                      <wps:cNvPr id="6" name="Freeform 8"/>
                      <wps:cNvSpPr>
                        <a:spLocks/>
                      </wps:cNvSpPr>
                      <wps:spPr bwMode="auto">
                        <a:xfrm>
                          <a:off x="0" y="0"/>
                          <a:ext cx="2" cy="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0" y="0"/>
                          <a:ext cx="2040" cy="159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40" cy="1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w15="http://schemas.microsoft.com/office/word/2012/wordml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w14:anchorId="452172A9" id="Group 5" o:spid="_x0000_s1026" style="position:absolute;margin-left:0;margin-top:0;width:612pt;height:79.5pt;z-index:-11632;mso-position-horizontal-relative:page;mso-position-vertical-relative:page" coordsize="12240,159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">
              <v:shape id="Freeform 8" o:spid="_x0000_s1027" style="position:absolute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" path="m,l,xe" fillcolor="black" stroked="f">
                <v:path arrowok="t" o:connecttype="custom" o:connectlocs="0,0;0,0" o:connectangles="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style="position:absolute;left:300;width:2040;height:1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">
                <v:imagedata r:id="rId3" o:title=""/>
              </v:shape>
              <v:shape id="Picture 6" o:spid="_x0000_s1029" type="#_x0000_t75" style="position:absolute;width:12240;height:1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">
                <v:imagedata r:id="rId4" o:title="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8D2DAE"/>
    <w:multiLevelType w:val="multilevel"/>
    <w:tmpl w:val="5148B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E3A5B02"/>
    <w:multiLevelType w:val="hybridMultilevel"/>
    <w:tmpl w:val="4058E02C"/>
    <w:lvl w:ilvl="0" w:tplc="A5A2DCE8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b/>
        <w:bCs/>
        <w:spacing w:val="-1"/>
        <w:w w:val="79"/>
        <w:sz w:val="26"/>
        <w:szCs w:val="26"/>
      </w:rPr>
    </w:lvl>
    <w:lvl w:ilvl="1" w:tplc="4AFE8958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864E0804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DB305190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6B3C7C74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DAD0E716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D92C0CD8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8BA1278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FE3CF7D0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2">
    <w:nsid w:val="509F1752"/>
    <w:multiLevelType w:val="hybridMultilevel"/>
    <w:tmpl w:val="9C0E7462"/>
    <w:lvl w:ilvl="0" w:tplc="657EEA10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spacing w:val="-1"/>
        <w:w w:val="79"/>
        <w:sz w:val="26"/>
        <w:szCs w:val="26"/>
      </w:rPr>
    </w:lvl>
    <w:lvl w:ilvl="1" w:tplc="EC54144C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F348BEBE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2482E0FA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57C46A5C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A990A974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7194A854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9DA658C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38DE1F72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3">
    <w:nsid w:val="5BFE6D7D"/>
    <w:multiLevelType w:val="hybridMultilevel"/>
    <w:tmpl w:val="3384DB36"/>
    <w:lvl w:ilvl="0" w:tplc="60E4A980">
      <w:start w:val="1"/>
      <w:numFmt w:val="decimal"/>
      <w:lvlText w:val="%1."/>
      <w:lvlJc w:val="left"/>
      <w:pPr>
        <w:ind w:left="1685" w:hanging="290"/>
      </w:pPr>
      <w:rPr>
        <w:rFonts w:ascii="Arial" w:eastAsia="Arial" w:hAnsi="Arial" w:cs="Arial" w:hint="default"/>
        <w:b/>
        <w:bCs/>
        <w:spacing w:val="-1"/>
        <w:w w:val="102"/>
        <w:sz w:val="26"/>
        <w:szCs w:val="26"/>
      </w:rPr>
    </w:lvl>
    <w:lvl w:ilvl="1" w:tplc="3C7603F4">
      <w:numFmt w:val="bullet"/>
      <w:lvlText w:val="•"/>
      <w:lvlJc w:val="left"/>
      <w:pPr>
        <w:ind w:left="2478" w:hanging="290"/>
      </w:pPr>
      <w:rPr>
        <w:rFonts w:hint="default"/>
      </w:rPr>
    </w:lvl>
    <w:lvl w:ilvl="2" w:tplc="F3D282D8">
      <w:numFmt w:val="bullet"/>
      <w:lvlText w:val="•"/>
      <w:lvlJc w:val="left"/>
      <w:pPr>
        <w:ind w:left="3276" w:hanging="290"/>
      </w:pPr>
      <w:rPr>
        <w:rFonts w:hint="default"/>
      </w:rPr>
    </w:lvl>
    <w:lvl w:ilvl="3" w:tplc="FFE48808">
      <w:numFmt w:val="bullet"/>
      <w:lvlText w:val="•"/>
      <w:lvlJc w:val="left"/>
      <w:pPr>
        <w:ind w:left="4074" w:hanging="290"/>
      </w:pPr>
      <w:rPr>
        <w:rFonts w:hint="default"/>
      </w:rPr>
    </w:lvl>
    <w:lvl w:ilvl="4" w:tplc="0562D996">
      <w:numFmt w:val="bullet"/>
      <w:lvlText w:val="•"/>
      <w:lvlJc w:val="left"/>
      <w:pPr>
        <w:ind w:left="4872" w:hanging="290"/>
      </w:pPr>
      <w:rPr>
        <w:rFonts w:hint="default"/>
      </w:rPr>
    </w:lvl>
    <w:lvl w:ilvl="5" w:tplc="0C44F3D6">
      <w:numFmt w:val="bullet"/>
      <w:lvlText w:val="•"/>
      <w:lvlJc w:val="left"/>
      <w:pPr>
        <w:ind w:left="5670" w:hanging="290"/>
      </w:pPr>
      <w:rPr>
        <w:rFonts w:hint="default"/>
      </w:rPr>
    </w:lvl>
    <w:lvl w:ilvl="6" w:tplc="0CD811B2">
      <w:numFmt w:val="bullet"/>
      <w:lvlText w:val="•"/>
      <w:lvlJc w:val="left"/>
      <w:pPr>
        <w:ind w:left="6468" w:hanging="290"/>
      </w:pPr>
      <w:rPr>
        <w:rFonts w:hint="default"/>
      </w:rPr>
    </w:lvl>
    <w:lvl w:ilvl="7" w:tplc="40EC1034">
      <w:numFmt w:val="bullet"/>
      <w:lvlText w:val="•"/>
      <w:lvlJc w:val="left"/>
      <w:pPr>
        <w:ind w:left="7266" w:hanging="290"/>
      </w:pPr>
      <w:rPr>
        <w:rFonts w:hint="default"/>
      </w:rPr>
    </w:lvl>
    <w:lvl w:ilvl="8" w:tplc="F1002CBC">
      <w:numFmt w:val="bullet"/>
      <w:lvlText w:val="•"/>
      <w:lvlJc w:val="left"/>
      <w:pPr>
        <w:ind w:left="8064" w:hanging="290"/>
      </w:pPr>
      <w:rPr>
        <w:rFonts w:hint="default"/>
      </w:rPr>
    </w:lvl>
  </w:abstractNum>
  <w:abstractNum w:abstractNumId="4">
    <w:nsid w:val="743D0ADE"/>
    <w:multiLevelType w:val="hybridMultilevel"/>
    <w:tmpl w:val="191CAF56"/>
    <w:lvl w:ilvl="0" w:tplc="4F54E078">
      <w:numFmt w:val="bullet"/>
      <w:lvlText w:val="-"/>
      <w:lvlJc w:val="left"/>
      <w:pPr>
        <w:ind w:left="720" w:hanging="360"/>
      </w:pPr>
      <w:rPr>
        <w:rFonts w:ascii="Times New Roman" w:eastAsia="Noto Serif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zcwMjIzNTczNTZX0lEKTi0uzszPAykwrQUACCZ00CwAAAA="/>
  </w:docVars>
  <w:rsids>
    <w:rsidRoot w:val="00625AF7"/>
    <w:rsid w:val="00005C11"/>
    <w:rsid w:val="000061C2"/>
    <w:rsid w:val="00007814"/>
    <w:rsid w:val="0003796B"/>
    <w:rsid w:val="00046A20"/>
    <w:rsid w:val="00051DD0"/>
    <w:rsid w:val="00051E8F"/>
    <w:rsid w:val="000532BB"/>
    <w:rsid w:val="00061157"/>
    <w:rsid w:val="00062AED"/>
    <w:rsid w:val="000675F7"/>
    <w:rsid w:val="00085156"/>
    <w:rsid w:val="00097530"/>
    <w:rsid w:val="000A273F"/>
    <w:rsid w:val="000A3B97"/>
    <w:rsid w:val="000B0330"/>
    <w:rsid w:val="000B48BB"/>
    <w:rsid w:val="000C6340"/>
    <w:rsid w:val="000C7089"/>
    <w:rsid w:val="000F0F80"/>
    <w:rsid w:val="000F1AF8"/>
    <w:rsid w:val="00101C02"/>
    <w:rsid w:val="001062FC"/>
    <w:rsid w:val="00106E6D"/>
    <w:rsid w:val="00116AD3"/>
    <w:rsid w:val="00120324"/>
    <w:rsid w:val="00122C41"/>
    <w:rsid w:val="00130CAC"/>
    <w:rsid w:val="00144BBC"/>
    <w:rsid w:val="00145910"/>
    <w:rsid w:val="00145A85"/>
    <w:rsid w:val="0016666C"/>
    <w:rsid w:val="00181961"/>
    <w:rsid w:val="00184F79"/>
    <w:rsid w:val="00186663"/>
    <w:rsid w:val="00192D74"/>
    <w:rsid w:val="001C70C8"/>
    <w:rsid w:val="001F046A"/>
    <w:rsid w:val="001F0969"/>
    <w:rsid w:val="0021227C"/>
    <w:rsid w:val="002136D4"/>
    <w:rsid w:val="0023774F"/>
    <w:rsid w:val="0024798E"/>
    <w:rsid w:val="00253358"/>
    <w:rsid w:val="00257E59"/>
    <w:rsid w:val="0027641C"/>
    <w:rsid w:val="00277442"/>
    <w:rsid w:val="002950DC"/>
    <w:rsid w:val="002965ED"/>
    <w:rsid w:val="002A366A"/>
    <w:rsid w:val="002A3F77"/>
    <w:rsid w:val="002A6566"/>
    <w:rsid w:val="002C6284"/>
    <w:rsid w:val="002E70CA"/>
    <w:rsid w:val="002F4D41"/>
    <w:rsid w:val="00305EBB"/>
    <w:rsid w:val="003112D0"/>
    <w:rsid w:val="00334E1C"/>
    <w:rsid w:val="003525CE"/>
    <w:rsid w:val="003531F9"/>
    <w:rsid w:val="00356374"/>
    <w:rsid w:val="00357713"/>
    <w:rsid w:val="00364FFA"/>
    <w:rsid w:val="00367476"/>
    <w:rsid w:val="00377FAC"/>
    <w:rsid w:val="003917C2"/>
    <w:rsid w:val="0039417D"/>
    <w:rsid w:val="003966D3"/>
    <w:rsid w:val="003A4183"/>
    <w:rsid w:val="003B10EC"/>
    <w:rsid w:val="003B474F"/>
    <w:rsid w:val="003B4BA9"/>
    <w:rsid w:val="003B53EC"/>
    <w:rsid w:val="003C5AAC"/>
    <w:rsid w:val="003D181B"/>
    <w:rsid w:val="003D6AB7"/>
    <w:rsid w:val="003E3E73"/>
    <w:rsid w:val="00415E71"/>
    <w:rsid w:val="00416EEC"/>
    <w:rsid w:val="00421F05"/>
    <w:rsid w:val="00430848"/>
    <w:rsid w:val="00437AFF"/>
    <w:rsid w:val="00450602"/>
    <w:rsid w:val="00456A8A"/>
    <w:rsid w:val="0046002D"/>
    <w:rsid w:val="004868B3"/>
    <w:rsid w:val="00496D6F"/>
    <w:rsid w:val="004A1266"/>
    <w:rsid w:val="004A2109"/>
    <w:rsid w:val="004D4A13"/>
    <w:rsid w:val="004E6A62"/>
    <w:rsid w:val="004E7DF4"/>
    <w:rsid w:val="004F5D88"/>
    <w:rsid w:val="00501951"/>
    <w:rsid w:val="00502457"/>
    <w:rsid w:val="00516E08"/>
    <w:rsid w:val="00522A4C"/>
    <w:rsid w:val="00527998"/>
    <w:rsid w:val="00534390"/>
    <w:rsid w:val="005347B0"/>
    <w:rsid w:val="00535E95"/>
    <w:rsid w:val="00536C8E"/>
    <w:rsid w:val="005374F3"/>
    <w:rsid w:val="00560478"/>
    <w:rsid w:val="00562142"/>
    <w:rsid w:val="005639E0"/>
    <w:rsid w:val="00570910"/>
    <w:rsid w:val="00580765"/>
    <w:rsid w:val="00583F59"/>
    <w:rsid w:val="0058616B"/>
    <w:rsid w:val="005967FD"/>
    <w:rsid w:val="005B25CE"/>
    <w:rsid w:val="005C417B"/>
    <w:rsid w:val="005C46ED"/>
    <w:rsid w:val="005D3133"/>
    <w:rsid w:val="005D4506"/>
    <w:rsid w:val="0060333B"/>
    <w:rsid w:val="006107BD"/>
    <w:rsid w:val="00625AF7"/>
    <w:rsid w:val="00626AC7"/>
    <w:rsid w:val="00635F1A"/>
    <w:rsid w:val="00636666"/>
    <w:rsid w:val="0065754B"/>
    <w:rsid w:val="00667A99"/>
    <w:rsid w:val="0067474F"/>
    <w:rsid w:val="006748E5"/>
    <w:rsid w:val="0067599E"/>
    <w:rsid w:val="00676442"/>
    <w:rsid w:val="006864A2"/>
    <w:rsid w:val="0069331E"/>
    <w:rsid w:val="00693E16"/>
    <w:rsid w:val="006C549A"/>
    <w:rsid w:val="006C5DAE"/>
    <w:rsid w:val="006D05E6"/>
    <w:rsid w:val="006E0852"/>
    <w:rsid w:val="006E17BA"/>
    <w:rsid w:val="006E62EE"/>
    <w:rsid w:val="00700328"/>
    <w:rsid w:val="00706AFD"/>
    <w:rsid w:val="00715C19"/>
    <w:rsid w:val="00740792"/>
    <w:rsid w:val="00760F9A"/>
    <w:rsid w:val="0077171C"/>
    <w:rsid w:val="00783A7B"/>
    <w:rsid w:val="007866F0"/>
    <w:rsid w:val="00794BBD"/>
    <w:rsid w:val="00795EC2"/>
    <w:rsid w:val="007B25FE"/>
    <w:rsid w:val="007D14EF"/>
    <w:rsid w:val="007E2671"/>
    <w:rsid w:val="007E2B86"/>
    <w:rsid w:val="007F4A08"/>
    <w:rsid w:val="007F7E7F"/>
    <w:rsid w:val="00803CDD"/>
    <w:rsid w:val="00807AFC"/>
    <w:rsid w:val="0082057A"/>
    <w:rsid w:val="008402C3"/>
    <w:rsid w:val="00873BE7"/>
    <w:rsid w:val="00874A86"/>
    <w:rsid w:val="008763A5"/>
    <w:rsid w:val="00890041"/>
    <w:rsid w:val="008A3C0E"/>
    <w:rsid w:val="008B7E4C"/>
    <w:rsid w:val="008D4935"/>
    <w:rsid w:val="008E485F"/>
    <w:rsid w:val="00904922"/>
    <w:rsid w:val="009144A1"/>
    <w:rsid w:val="00921FCA"/>
    <w:rsid w:val="009368A2"/>
    <w:rsid w:val="00956D77"/>
    <w:rsid w:val="0097124F"/>
    <w:rsid w:val="0099227E"/>
    <w:rsid w:val="00996992"/>
    <w:rsid w:val="009974C4"/>
    <w:rsid w:val="009A4BC3"/>
    <w:rsid w:val="009C5782"/>
    <w:rsid w:val="009D6C6A"/>
    <w:rsid w:val="009E6947"/>
    <w:rsid w:val="009F05F2"/>
    <w:rsid w:val="009F68BC"/>
    <w:rsid w:val="009F6F3F"/>
    <w:rsid w:val="00A34440"/>
    <w:rsid w:val="00A34AD2"/>
    <w:rsid w:val="00A4121A"/>
    <w:rsid w:val="00A531DC"/>
    <w:rsid w:val="00A70A07"/>
    <w:rsid w:val="00A70D12"/>
    <w:rsid w:val="00A7653D"/>
    <w:rsid w:val="00A76742"/>
    <w:rsid w:val="00AA63CF"/>
    <w:rsid w:val="00AA70BD"/>
    <w:rsid w:val="00AB5C9D"/>
    <w:rsid w:val="00AC5A75"/>
    <w:rsid w:val="00AC68BB"/>
    <w:rsid w:val="00AE0740"/>
    <w:rsid w:val="00AE443A"/>
    <w:rsid w:val="00AE67DC"/>
    <w:rsid w:val="00AE7C67"/>
    <w:rsid w:val="00AF18A2"/>
    <w:rsid w:val="00B136CC"/>
    <w:rsid w:val="00B16520"/>
    <w:rsid w:val="00B17E36"/>
    <w:rsid w:val="00B2034C"/>
    <w:rsid w:val="00B262B3"/>
    <w:rsid w:val="00B405BE"/>
    <w:rsid w:val="00B426B4"/>
    <w:rsid w:val="00B43107"/>
    <w:rsid w:val="00B551F7"/>
    <w:rsid w:val="00B706FD"/>
    <w:rsid w:val="00B8586A"/>
    <w:rsid w:val="00BA52FE"/>
    <w:rsid w:val="00BC46FA"/>
    <w:rsid w:val="00BD1641"/>
    <w:rsid w:val="00BE7827"/>
    <w:rsid w:val="00BF6C42"/>
    <w:rsid w:val="00C007A8"/>
    <w:rsid w:val="00C1141C"/>
    <w:rsid w:val="00C14C80"/>
    <w:rsid w:val="00C16B8D"/>
    <w:rsid w:val="00C346C6"/>
    <w:rsid w:val="00C4330D"/>
    <w:rsid w:val="00C54CED"/>
    <w:rsid w:val="00C80240"/>
    <w:rsid w:val="00C8078A"/>
    <w:rsid w:val="00C84F6B"/>
    <w:rsid w:val="00C87F88"/>
    <w:rsid w:val="00C90EE4"/>
    <w:rsid w:val="00CC0E2E"/>
    <w:rsid w:val="00CD2491"/>
    <w:rsid w:val="00CD2992"/>
    <w:rsid w:val="00CD2F08"/>
    <w:rsid w:val="00CD5199"/>
    <w:rsid w:val="00CE3DCB"/>
    <w:rsid w:val="00CF142A"/>
    <w:rsid w:val="00D00FCA"/>
    <w:rsid w:val="00D119FB"/>
    <w:rsid w:val="00D1602F"/>
    <w:rsid w:val="00D1700E"/>
    <w:rsid w:val="00D20492"/>
    <w:rsid w:val="00D20991"/>
    <w:rsid w:val="00D21745"/>
    <w:rsid w:val="00D34AEA"/>
    <w:rsid w:val="00D462B8"/>
    <w:rsid w:val="00D500C7"/>
    <w:rsid w:val="00D5226D"/>
    <w:rsid w:val="00D55AE3"/>
    <w:rsid w:val="00D64C78"/>
    <w:rsid w:val="00D70328"/>
    <w:rsid w:val="00D8434E"/>
    <w:rsid w:val="00D91AF6"/>
    <w:rsid w:val="00DA74D6"/>
    <w:rsid w:val="00DB24D6"/>
    <w:rsid w:val="00DB4328"/>
    <w:rsid w:val="00DD0E70"/>
    <w:rsid w:val="00DE069E"/>
    <w:rsid w:val="00DE15EB"/>
    <w:rsid w:val="00DE366B"/>
    <w:rsid w:val="00DE4DF3"/>
    <w:rsid w:val="00DF3511"/>
    <w:rsid w:val="00DF602B"/>
    <w:rsid w:val="00E035AA"/>
    <w:rsid w:val="00E03DE5"/>
    <w:rsid w:val="00E167EF"/>
    <w:rsid w:val="00E37887"/>
    <w:rsid w:val="00E50ACD"/>
    <w:rsid w:val="00E55CEE"/>
    <w:rsid w:val="00E83DF0"/>
    <w:rsid w:val="00E902B5"/>
    <w:rsid w:val="00E90649"/>
    <w:rsid w:val="00E9374C"/>
    <w:rsid w:val="00E967D9"/>
    <w:rsid w:val="00EA02B5"/>
    <w:rsid w:val="00EA45A9"/>
    <w:rsid w:val="00EB01AB"/>
    <w:rsid w:val="00EC5FD5"/>
    <w:rsid w:val="00EC6A39"/>
    <w:rsid w:val="00ED08B7"/>
    <w:rsid w:val="00ED63C0"/>
    <w:rsid w:val="00EF373A"/>
    <w:rsid w:val="00F06783"/>
    <w:rsid w:val="00F101C9"/>
    <w:rsid w:val="00F13F89"/>
    <w:rsid w:val="00F14776"/>
    <w:rsid w:val="00F14E80"/>
    <w:rsid w:val="00F17677"/>
    <w:rsid w:val="00F2101B"/>
    <w:rsid w:val="00F24114"/>
    <w:rsid w:val="00F31AE6"/>
    <w:rsid w:val="00F3234E"/>
    <w:rsid w:val="00F4184F"/>
    <w:rsid w:val="00F46C59"/>
    <w:rsid w:val="00F63546"/>
    <w:rsid w:val="00F7346B"/>
    <w:rsid w:val="00F75DD7"/>
    <w:rsid w:val="00F8560C"/>
    <w:rsid w:val="00F9674F"/>
    <w:rsid w:val="00FA4170"/>
    <w:rsid w:val="00FB15A3"/>
    <w:rsid w:val="00FD2ACA"/>
    <w:rsid w:val="00FE0538"/>
    <w:rsid w:val="00FF49C3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E8471F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1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Noto Serif" w:eastAsia="Noto Serif" w:hAnsi="Noto Serif" w:cs="Noto Serif"/>
    </w:rPr>
  </w:style>
  <w:style w:type="paragraph" w:styleId="Heading1">
    <w:name w:val="heading 1"/>
    <w:basedOn w:val="Normal"/>
    <w:uiPriority w:val="1"/>
    <w:qFormat/>
    <w:pPr>
      <w:spacing w:before="97"/>
      <w:ind w:left="197" w:right="38"/>
      <w:jc w:val="center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ind w:left="1395"/>
      <w:outlineLvl w:val="1"/>
    </w:pPr>
    <w:rPr>
      <w:rFonts w:ascii="Arial" w:eastAsia="Arial" w:hAnsi="Arial" w:cs="Arial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spacing w:before="55"/>
      <w:ind w:left="1380"/>
      <w:outlineLvl w:val="2"/>
    </w:pPr>
    <w:rPr>
      <w:rFonts w:ascii="Arial" w:eastAsia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ListParagraph">
    <w:name w:val="List Paragraph"/>
    <w:basedOn w:val="Normal"/>
    <w:uiPriority w:val="1"/>
    <w:qFormat/>
    <w:pPr>
      <w:ind w:left="138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F46C59"/>
    <w:rPr>
      <w:color w:val="0000FF"/>
      <w:u w:val="single"/>
    </w:rPr>
  </w:style>
  <w:style w:type="character" w:customStyle="1" w:styleId="instancename">
    <w:name w:val="instancename"/>
    <w:basedOn w:val="DefaultParagraphFont"/>
    <w:rsid w:val="0077171C"/>
  </w:style>
  <w:style w:type="character" w:customStyle="1" w:styleId="accesshide">
    <w:name w:val="accesshide"/>
    <w:basedOn w:val="DefaultParagraphFont"/>
    <w:rsid w:val="0077171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1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Noto Serif" w:eastAsia="Noto Serif" w:hAnsi="Noto Serif" w:cs="Noto Serif"/>
    </w:rPr>
  </w:style>
  <w:style w:type="paragraph" w:styleId="Heading1">
    <w:name w:val="heading 1"/>
    <w:basedOn w:val="Normal"/>
    <w:uiPriority w:val="1"/>
    <w:qFormat/>
    <w:pPr>
      <w:spacing w:before="97"/>
      <w:ind w:left="197" w:right="38"/>
      <w:jc w:val="center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ind w:left="1395"/>
      <w:outlineLvl w:val="1"/>
    </w:pPr>
    <w:rPr>
      <w:rFonts w:ascii="Arial" w:eastAsia="Arial" w:hAnsi="Arial" w:cs="Arial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spacing w:before="55"/>
      <w:ind w:left="1380"/>
      <w:outlineLvl w:val="2"/>
    </w:pPr>
    <w:rPr>
      <w:rFonts w:ascii="Arial" w:eastAsia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ListParagraph">
    <w:name w:val="List Paragraph"/>
    <w:basedOn w:val="Normal"/>
    <w:uiPriority w:val="1"/>
    <w:qFormat/>
    <w:pPr>
      <w:ind w:left="138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F46C59"/>
    <w:rPr>
      <w:color w:val="0000FF"/>
      <w:u w:val="single"/>
    </w:rPr>
  </w:style>
  <w:style w:type="character" w:customStyle="1" w:styleId="instancename">
    <w:name w:val="instancename"/>
    <w:basedOn w:val="DefaultParagraphFont"/>
    <w:rsid w:val="0077171C"/>
  </w:style>
  <w:style w:type="character" w:customStyle="1" w:styleId="accesshide">
    <w:name w:val="accesshide"/>
    <w:basedOn w:val="DefaultParagraphFont"/>
    <w:rsid w:val="007717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3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png"/><Relationship Id="rId1" Type="http://schemas.openxmlformats.org/officeDocument/2006/relationships/image" Target="media/image3.png"/><Relationship Id="rId6" Type="http://schemas.openxmlformats.org/officeDocument/2006/relationships/image" Target="media/image10.jpeg"/><Relationship Id="rId5" Type="http://schemas.openxmlformats.org/officeDocument/2006/relationships/image" Target="media/image9.png"/><Relationship Id="rId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1</Pages>
  <Words>404</Words>
  <Characters>230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ll Creator</Company>
  <LinksUpToDate>false</LinksUpToDate>
  <CharactersWithSpaces>27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 Ninh</dc:creator>
  <cp:lastModifiedBy>test</cp:lastModifiedBy>
  <cp:revision>6</cp:revision>
  <dcterms:created xsi:type="dcterms:W3CDTF">2021-04-01T14:33:00Z</dcterms:created>
  <dcterms:modified xsi:type="dcterms:W3CDTF">2021-04-15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05-10T00:00:00Z</vt:filetime>
  </property>
</Properties>
</file>